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5D1054" w14:textId="77777777" w:rsidR="00220EE4" w:rsidRDefault="00220EE4" w:rsidP="00A06048">
      <w:pPr>
        <w:spacing w:after="0" w:line="240" w:lineRule="auto"/>
        <w:jc w:val="center"/>
        <w:rPr>
          <w:rFonts w:ascii="ITC Avant Garde Gothic" w:hAnsi="ITC Avant Garde Gothic"/>
          <w:b/>
          <w:sz w:val="24"/>
        </w:rPr>
      </w:pPr>
    </w:p>
    <w:p w14:paraId="111FF9B5" w14:textId="301B10B7" w:rsidR="00A06048" w:rsidRPr="00A06048" w:rsidRDefault="00A06048" w:rsidP="00A06048">
      <w:pPr>
        <w:spacing w:after="0" w:line="240" w:lineRule="auto"/>
        <w:jc w:val="center"/>
        <w:rPr>
          <w:rFonts w:ascii="ITC Avant Garde Gothic" w:hAnsi="ITC Avant Garde Gothic"/>
          <w:b/>
          <w:sz w:val="24"/>
        </w:rPr>
      </w:pPr>
      <w:r w:rsidRPr="00A06048">
        <w:rPr>
          <w:rFonts w:ascii="ITC Avant Garde Gothic" w:hAnsi="ITC Avant Garde Gothic"/>
          <w:b/>
          <w:sz w:val="24"/>
        </w:rPr>
        <w:t>NAPICU Personal Membership</w:t>
      </w:r>
    </w:p>
    <w:p w14:paraId="111FF9B6" w14:textId="77777777" w:rsidR="00A06048" w:rsidRPr="00A06048" w:rsidRDefault="00A06048" w:rsidP="00A06048">
      <w:pPr>
        <w:tabs>
          <w:tab w:val="left" w:pos="3299"/>
        </w:tabs>
        <w:spacing w:after="0" w:line="240" w:lineRule="auto"/>
        <w:jc w:val="center"/>
        <w:rPr>
          <w:rFonts w:ascii="ITC Avant Garde Gothic" w:hAnsi="ITC Avant Garde Gothic"/>
          <w:sz w:val="24"/>
        </w:rPr>
      </w:pPr>
      <w:r w:rsidRPr="00A06048">
        <w:rPr>
          <w:rFonts w:ascii="ITC Avant Garde Gothic" w:hAnsi="ITC Avant Garde Gothic"/>
          <w:sz w:val="24"/>
        </w:rPr>
        <w:t>Online Renewal Instructions</w:t>
      </w:r>
    </w:p>
    <w:p w14:paraId="111FF9B7" w14:textId="77777777" w:rsidR="00A06048" w:rsidRPr="00A06048" w:rsidRDefault="00A06048" w:rsidP="00A06048">
      <w:pPr>
        <w:spacing w:after="0" w:line="240" w:lineRule="auto"/>
        <w:rPr>
          <w:rFonts w:ascii="ITC Avant Garde Gothic" w:hAnsi="ITC Avant Garde Gothic"/>
          <w:sz w:val="20"/>
        </w:rPr>
      </w:pPr>
    </w:p>
    <w:p w14:paraId="111FF9B8" w14:textId="4C94C36F" w:rsidR="00A06048" w:rsidRPr="00A06048" w:rsidRDefault="008D39A1" w:rsidP="00A06048">
      <w:pPr>
        <w:rPr>
          <w:rFonts w:ascii="ITC Avant Garde Gothic" w:hAnsi="ITC Avant Garde Gothic"/>
          <w:b/>
          <w:color w:val="F79646" w:themeColor="accent6"/>
          <w:sz w:val="20"/>
        </w:rPr>
      </w:pPr>
      <w:r>
        <w:rPr>
          <w:rFonts w:ascii="ITC Avant Garde Gothic" w:hAnsi="ITC Avant Garde Gothic"/>
          <w:sz w:val="20"/>
        </w:rPr>
        <w:t>Please</w:t>
      </w:r>
      <w:r w:rsidR="00A06048" w:rsidRPr="00A06048">
        <w:rPr>
          <w:rFonts w:ascii="ITC Avant Garde Gothic" w:hAnsi="ITC Avant Garde Gothic"/>
          <w:sz w:val="20"/>
        </w:rPr>
        <w:t xml:space="preserve"> read through these instructions</w:t>
      </w:r>
      <w:r>
        <w:rPr>
          <w:rFonts w:ascii="ITC Avant Garde Gothic" w:hAnsi="ITC Avant Garde Gothic"/>
          <w:sz w:val="20"/>
        </w:rPr>
        <w:t xml:space="preserve"> the </w:t>
      </w:r>
      <w:r w:rsidR="00A06048" w:rsidRPr="00A06048">
        <w:rPr>
          <w:rFonts w:ascii="ITC Avant Garde Gothic" w:hAnsi="ITC Avant Garde Gothic"/>
          <w:sz w:val="20"/>
        </w:rPr>
        <w:t xml:space="preserve">Click </w:t>
      </w:r>
      <w:hyperlink r:id="rId10" w:history="1">
        <w:r w:rsidR="00533DAD" w:rsidRPr="00533DAD">
          <w:rPr>
            <w:rStyle w:val="Hyperlink"/>
            <w:rFonts w:ascii="ITC Avant Garde Gothic" w:hAnsi="ITC Avant Garde Gothic"/>
            <w:b/>
            <w:sz w:val="20"/>
          </w:rPr>
          <w:t>here to renew.</w:t>
        </w:r>
      </w:hyperlink>
    </w:p>
    <w:p w14:paraId="111FF9B9" w14:textId="77777777" w:rsidR="00A06048" w:rsidRPr="00A06048" w:rsidRDefault="00A06048" w:rsidP="00A06048">
      <w:pPr>
        <w:pStyle w:val="ListParagraph"/>
        <w:numPr>
          <w:ilvl w:val="0"/>
          <w:numId w:val="9"/>
        </w:numPr>
        <w:ind w:left="284"/>
        <w:rPr>
          <w:rFonts w:ascii="ITC Avant Garde Gothic" w:hAnsi="ITC Avant Garde Gothic"/>
          <w:sz w:val="20"/>
        </w:rPr>
      </w:pPr>
      <w:r w:rsidRPr="00A06048">
        <w:rPr>
          <w:rFonts w:ascii="ITC Avant Garde Gothic" w:hAnsi="ITC Avant Garde Gothic"/>
          <w:sz w:val="20"/>
        </w:rPr>
        <w:t xml:space="preserve">Enter your email address (please use the address this information was sent to) and password then click </w:t>
      </w:r>
      <w:r w:rsidRPr="00A06048">
        <w:rPr>
          <w:rFonts w:ascii="ITC Avant Garde Gothic" w:hAnsi="ITC Avant Garde Gothic"/>
          <w:b/>
          <w:color w:val="F79646" w:themeColor="accent6"/>
          <w:sz w:val="20"/>
        </w:rPr>
        <w:t>“sign in.”</w:t>
      </w:r>
      <w:r w:rsidRPr="00A06048">
        <w:rPr>
          <w:rFonts w:ascii="ITC Avant Garde Gothic" w:hAnsi="ITC Avant Garde Gothic"/>
          <w:color w:val="F79646" w:themeColor="accent6"/>
          <w:sz w:val="20"/>
        </w:rPr>
        <w:t xml:space="preserve"> </w:t>
      </w:r>
    </w:p>
    <w:p w14:paraId="111FF9BA" w14:textId="77777777" w:rsidR="00A06048" w:rsidRPr="00A06048" w:rsidRDefault="00A06048" w:rsidP="00A06048">
      <w:pPr>
        <w:pStyle w:val="ListParagraph"/>
        <w:numPr>
          <w:ilvl w:val="1"/>
          <w:numId w:val="9"/>
        </w:numPr>
        <w:spacing w:before="240"/>
        <w:ind w:left="567"/>
        <w:rPr>
          <w:rFonts w:ascii="ITC Avant Garde Gothic" w:hAnsi="ITC Avant Garde Gothic"/>
          <w:sz w:val="20"/>
        </w:rPr>
      </w:pPr>
      <w:r w:rsidRPr="00A06048">
        <w:rPr>
          <w:rFonts w:ascii="ITC Avant Garde Gothic" w:hAnsi="ITC Avant Garde Gothic"/>
          <w:sz w:val="20"/>
        </w:rPr>
        <w:t>You will have a password if you have used this email address to register at any NAPICU Event or previously renewed your membership online</w:t>
      </w:r>
    </w:p>
    <w:p w14:paraId="111FF9BB" w14:textId="77777777" w:rsidR="00A06048" w:rsidRPr="00A06048" w:rsidRDefault="00A06048" w:rsidP="00A06048">
      <w:pPr>
        <w:pStyle w:val="ListParagraph"/>
        <w:spacing w:before="240" w:after="0" w:line="240" w:lineRule="auto"/>
        <w:ind w:left="567"/>
        <w:rPr>
          <w:rFonts w:ascii="ITC Avant Garde Gothic" w:hAnsi="ITC Avant Garde Gothic"/>
          <w:sz w:val="20"/>
        </w:rPr>
      </w:pPr>
    </w:p>
    <w:p w14:paraId="111FF9BC" w14:textId="2709ED8F" w:rsidR="00A06048" w:rsidRPr="00A06048" w:rsidRDefault="00A06048" w:rsidP="00A06048">
      <w:pPr>
        <w:pStyle w:val="ListParagraph"/>
        <w:numPr>
          <w:ilvl w:val="1"/>
          <w:numId w:val="9"/>
        </w:numPr>
        <w:ind w:left="567"/>
        <w:rPr>
          <w:rFonts w:ascii="ITC Avant Garde Gothic" w:hAnsi="ITC Avant Garde Gothic"/>
          <w:sz w:val="20"/>
        </w:rPr>
      </w:pPr>
      <w:r w:rsidRPr="00A06048">
        <w:rPr>
          <w:rFonts w:ascii="ITC Avant Garde Gothic" w:hAnsi="ITC Avant Garde Gothic"/>
          <w:sz w:val="20"/>
        </w:rPr>
        <w:t xml:space="preserve">If you have </w:t>
      </w:r>
      <w:r w:rsidRPr="00A06048">
        <w:rPr>
          <w:rFonts w:ascii="ITC Avant Garde Gothic" w:hAnsi="ITC Avant Garde Gothic"/>
          <w:b/>
          <w:sz w:val="20"/>
        </w:rPr>
        <w:t>forgotten your password</w:t>
      </w:r>
      <w:r w:rsidRPr="00A06048">
        <w:rPr>
          <w:rFonts w:ascii="ITC Avant Garde Gothic" w:hAnsi="ITC Avant Garde Gothic"/>
          <w:sz w:val="20"/>
        </w:rPr>
        <w:t xml:space="preserve">, please click </w:t>
      </w:r>
      <w:r w:rsidRPr="00A06048">
        <w:rPr>
          <w:rFonts w:ascii="ITC Avant Garde Gothic" w:hAnsi="ITC Avant Garde Gothic"/>
          <w:b/>
          <w:color w:val="F79646" w:themeColor="accent6"/>
          <w:sz w:val="20"/>
        </w:rPr>
        <w:t>send password to my email</w:t>
      </w:r>
      <w:r w:rsidRPr="00A06048">
        <w:rPr>
          <w:rFonts w:ascii="ITC Avant Garde Gothic" w:hAnsi="ITC Avant Garde Gothic"/>
          <w:color w:val="F79646" w:themeColor="accent6"/>
          <w:sz w:val="20"/>
        </w:rPr>
        <w:t xml:space="preserve"> </w:t>
      </w:r>
      <w:r w:rsidRPr="00A06048">
        <w:rPr>
          <w:rFonts w:ascii="ITC Avant Garde Gothic" w:hAnsi="ITC Avant Garde Gothic"/>
          <w:sz w:val="20"/>
        </w:rPr>
        <w:t>this will activate your account/reset your password</w:t>
      </w:r>
    </w:p>
    <w:p w14:paraId="111FF9BD" w14:textId="77777777" w:rsidR="00A06048" w:rsidRPr="00A06048" w:rsidRDefault="00A06048" w:rsidP="00A06048">
      <w:pPr>
        <w:pStyle w:val="ListParagraph"/>
        <w:spacing w:after="0" w:line="240" w:lineRule="auto"/>
        <w:ind w:left="567"/>
        <w:rPr>
          <w:rFonts w:ascii="ITC Avant Garde Gothic" w:hAnsi="ITC Avant Garde Gothic"/>
          <w:sz w:val="20"/>
        </w:rPr>
      </w:pPr>
    </w:p>
    <w:p w14:paraId="111FF9BE" w14:textId="77777777" w:rsidR="00A06048" w:rsidRPr="00A06048" w:rsidRDefault="00A06048" w:rsidP="00A06048">
      <w:pPr>
        <w:pStyle w:val="ListParagraph"/>
        <w:numPr>
          <w:ilvl w:val="1"/>
          <w:numId w:val="9"/>
        </w:numPr>
        <w:ind w:left="567"/>
        <w:rPr>
          <w:rFonts w:ascii="ITC Avant Garde Gothic" w:hAnsi="ITC Avant Garde Gothic"/>
          <w:sz w:val="20"/>
        </w:rPr>
      </w:pPr>
      <w:r w:rsidRPr="00A06048">
        <w:rPr>
          <w:rFonts w:ascii="ITC Avant Garde Gothic" w:hAnsi="ITC Avant Garde Gothic"/>
          <w:sz w:val="20"/>
        </w:rPr>
        <w:t>A password will be sent to your email address, please note this may take up to 24hours</w:t>
      </w:r>
    </w:p>
    <w:p w14:paraId="111FF9BF" w14:textId="77777777" w:rsidR="00A06048" w:rsidRPr="00A06048" w:rsidRDefault="00A06048" w:rsidP="00A06048">
      <w:pPr>
        <w:pStyle w:val="ListParagraph"/>
        <w:spacing w:after="0" w:line="240" w:lineRule="auto"/>
        <w:ind w:left="567"/>
        <w:rPr>
          <w:rFonts w:ascii="ITC Avant Garde Gothic" w:hAnsi="ITC Avant Garde Gothic"/>
          <w:sz w:val="20"/>
        </w:rPr>
      </w:pPr>
    </w:p>
    <w:p w14:paraId="111FF9C0" w14:textId="77777777" w:rsidR="00A06048" w:rsidRPr="00A06048" w:rsidRDefault="00A06048" w:rsidP="00A06048">
      <w:pPr>
        <w:pStyle w:val="ListParagraph"/>
        <w:numPr>
          <w:ilvl w:val="1"/>
          <w:numId w:val="9"/>
        </w:numPr>
        <w:ind w:left="567"/>
        <w:rPr>
          <w:rFonts w:ascii="ITC Avant Garde Gothic" w:hAnsi="ITC Avant Garde Gothic"/>
          <w:sz w:val="20"/>
        </w:rPr>
      </w:pPr>
      <w:r w:rsidRPr="00A06048">
        <w:rPr>
          <w:rFonts w:ascii="ITC Avant Garde Gothic" w:hAnsi="ITC Avant Garde Gothic"/>
          <w:sz w:val="20"/>
        </w:rPr>
        <w:t>Once you have received the password please go back to the link and enter your email and password</w:t>
      </w:r>
    </w:p>
    <w:p w14:paraId="111FF9C1" w14:textId="77777777" w:rsidR="00A06048" w:rsidRPr="00A06048" w:rsidRDefault="00A06048" w:rsidP="00A06048">
      <w:pPr>
        <w:rPr>
          <w:rFonts w:ascii="ITC Avant Garde Gothic" w:hAnsi="ITC Avant Garde Gothic"/>
          <w:sz w:val="20"/>
        </w:rPr>
      </w:pPr>
      <w:r w:rsidRPr="00A06048">
        <w:rPr>
          <w:rFonts w:ascii="ITC Avant Garde Gothic" w:hAnsi="ITC Avant Garde Gothic"/>
          <w:sz w:val="20"/>
        </w:rPr>
        <w:t xml:space="preserve">Please </w:t>
      </w:r>
      <w:r w:rsidRPr="00A06048">
        <w:rPr>
          <w:rFonts w:ascii="ITC Avant Garde Gothic" w:hAnsi="ITC Avant Garde Gothic"/>
          <w:b/>
          <w:sz w:val="20"/>
        </w:rPr>
        <w:t>DO NOT</w:t>
      </w:r>
      <w:r w:rsidRPr="00A06048">
        <w:rPr>
          <w:rFonts w:ascii="ITC Avant Garde Gothic" w:hAnsi="ITC Avant Garde Gothic"/>
          <w:sz w:val="20"/>
        </w:rPr>
        <w:t xml:space="preserve"> select “I have not registered on your site before,” this will create a new membership account and will not allow you to make payment online</w:t>
      </w:r>
    </w:p>
    <w:p w14:paraId="111FF9C2" w14:textId="77777777" w:rsidR="00A06048" w:rsidRPr="00A06048" w:rsidRDefault="00A06048" w:rsidP="00A06048">
      <w:pPr>
        <w:pStyle w:val="ListParagraph"/>
        <w:numPr>
          <w:ilvl w:val="0"/>
          <w:numId w:val="9"/>
        </w:numPr>
        <w:ind w:left="284"/>
        <w:rPr>
          <w:rFonts w:ascii="ITC Avant Garde Gothic" w:hAnsi="ITC Avant Garde Gothic"/>
          <w:sz w:val="20"/>
        </w:rPr>
      </w:pPr>
      <w:r w:rsidRPr="00A06048">
        <w:rPr>
          <w:rFonts w:ascii="ITC Avant Garde Gothic" w:hAnsi="ITC Avant Garde Gothic"/>
          <w:sz w:val="20"/>
        </w:rPr>
        <w:t xml:space="preserve">Click </w:t>
      </w:r>
      <w:r w:rsidRPr="00A06048">
        <w:rPr>
          <w:rFonts w:ascii="ITC Avant Garde Gothic" w:hAnsi="ITC Avant Garde Gothic"/>
          <w:b/>
          <w:color w:val="F79646" w:themeColor="accent6"/>
          <w:sz w:val="20"/>
        </w:rPr>
        <w:t>edit member details</w:t>
      </w:r>
      <w:r w:rsidRPr="00A06048">
        <w:rPr>
          <w:rFonts w:ascii="ITC Avant Garde Gothic" w:hAnsi="ITC Avant Garde Gothic"/>
          <w:sz w:val="20"/>
        </w:rPr>
        <w:t>, please check that your name and address details are correct, making any necessary changes and answer any questions.</w:t>
      </w:r>
    </w:p>
    <w:p w14:paraId="111FF9C3" w14:textId="77777777" w:rsidR="00A06048" w:rsidRPr="00A06048" w:rsidRDefault="00A06048" w:rsidP="00A06048">
      <w:pPr>
        <w:pStyle w:val="ListParagraph"/>
        <w:numPr>
          <w:ilvl w:val="1"/>
          <w:numId w:val="9"/>
        </w:numPr>
        <w:ind w:left="567"/>
        <w:rPr>
          <w:rFonts w:ascii="ITC Avant Garde Gothic" w:hAnsi="ITC Avant Garde Gothic"/>
          <w:sz w:val="20"/>
        </w:rPr>
      </w:pPr>
      <w:r w:rsidRPr="00A06048">
        <w:rPr>
          <w:rFonts w:ascii="ITC Avant Garde Gothic" w:hAnsi="ITC Avant Garde Gothic"/>
          <w:sz w:val="20"/>
        </w:rPr>
        <w:t xml:space="preserve">If two names show, one of these will be your separate “bill-to” information, please do not click on this. If your bill-to details need to be changed please email </w:t>
      </w:r>
      <w:r w:rsidRPr="00A06048">
        <w:rPr>
          <w:rFonts w:ascii="ITC Avant Garde Gothic" w:hAnsi="ITC Avant Garde Gothic"/>
          <w:b/>
          <w:sz w:val="20"/>
        </w:rPr>
        <w:t>info@napicu.org.uk</w:t>
      </w:r>
      <w:r w:rsidRPr="00A06048">
        <w:rPr>
          <w:rFonts w:ascii="ITC Avant Garde Gothic" w:hAnsi="ITC Avant Garde Gothic"/>
          <w:sz w:val="20"/>
        </w:rPr>
        <w:t xml:space="preserve"> immediately after requesting an invoice</w:t>
      </w:r>
    </w:p>
    <w:p w14:paraId="111FF9C4" w14:textId="77777777" w:rsidR="00A06048" w:rsidRPr="00A06048" w:rsidRDefault="00A06048" w:rsidP="00A06048">
      <w:pPr>
        <w:pStyle w:val="ListParagraph"/>
        <w:ind w:left="567"/>
        <w:rPr>
          <w:rFonts w:ascii="ITC Avant Garde Gothic" w:hAnsi="ITC Avant Garde Gothic"/>
          <w:sz w:val="20"/>
        </w:rPr>
      </w:pPr>
    </w:p>
    <w:p w14:paraId="111FF9C5" w14:textId="77777777" w:rsidR="00A06048" w:rsidRPr="00A06048" w:rsidRDefault="00A06048" w:rsidP="00A06048">
      <w:pPr>
        <w:pStyle w:val="ListParagraph"/>
        <w:numPr>
          <w:ilvl w:val="0"/>
          <w:numId w:val="9"/>
        </w:numPr>
        <w:ind w:left="284"/>
        <w:rPr>
          <w:rFonts w:ascii="ITC Avant Garde Gothic" w:hAnsi="ITC Avant Garde Gothic"/>
          <w:sz w:val="20"/>
        </w:rPr>
      </w:pPr>
      <w:r w:rsidRPr="00A06048">
        <w:rPr>
          <w:rFonts w:ascii="ITC Avant Garde Gothic" w:hAnsi="ITC Avant Garde Gothic"/>
          <w:sz w:val="20"/>
        </w:rPr>
        <w:t xml:space="preserve">Once your details are correct, click </w:t>
      </w:r>
      <w:r w:rsidRPr="00A06048">
        <w:rPr>
          <w:rFonts w:ascii="ITC Avant Garde Gothic" w:hAnsi="ITC Avant Garde Gothic"/>
          <w:b/>
          <w:color w:val="F79646" w:themeColor="accent6"/>
          <w:sz w:val="20"/>
        </w:rPr>
        <w:t>save changes</w:t>
      </w:r>
    </w:p>
    <w:p w14:paraId="111FF9C6" w14:textId="77777777" w:rsidR="00A06048" w:rsidRPr="00A06048" w:rsidRDefault="00A06048" w:rsidP="00A06048">
      <w:pPr>
        <w:pStyle w:val="ListParagraph"/>
        <w:ind w:left="284"/>
        <w:rPr>
          <w:rFonts w:ascii="ITC Avant Garde Gothic" w:hAnsi="ITC Avant Garde Gothic"/>
          <w:sz w:val="20"/>
        </w:rPr>
      </w:pPr>
    </w:p>
    <w:p w14:paraId="111FF9C7" w14:textId="7C464D94" w:rsidR="00A06048" w:rsidRPr="00A06048" w:rsidRDefault="00A06048" w:rsidP="00A06048">
      <w:pPr>
        <w:pStyle w:val="ListParagraph"/>
        <w:numPr>
          <w:ilvl w:val="0"/>
          <w:numId w:val="9"/>
        </w:numPr>
        <w:ind w:left="284"/>
        <w:rPr>
          <w:rFonts w:ascii="ITC Avant Garde Gothic" w:hAnsi="ITC Avant Garde Gothic"/>
          <w:sz w:val="20"/>
        </w:rPr>
      </w:pPr>
      <w:r w:rsidRPr="00A06048">
        <w:rPr>
          <w:rFonts w:ascii="ITC Avant Garde Gothic" w:hAnsi="ITC Avant Garde Gothic"/>
          <w:sz w:val="20"/>
        </w:rPr>
        <w:t xml:space="preserve">To pay for your </w:t>
      </w:r>
      <w:r w:rsidRPr="00E84438">
        <w:rPr>
          <w:rFonts w:ascii="ITC Avant Garde Gothic" w:hAnsi="ITC Avant Garde Gothic"/>
          <w:b/>
          <w:bCs/>
          <w:sz w:val="20"/>
        </w:rPr>
        <w:t>20</w:t>
      </w:r>
      <w:r w:rsidR="00D02DC3" w:rsidRPr="00E84438">
        <w:rPr>
          <w:rFonts w:ascii="ITC Avant Garde Gothic" w:hAnsi="ITC Avant Garde Gothic"/>
          <w:b/>
          <w:bCs/>
          <w:sz w:val="20"/>
        </w:rPr>
        <w:t>2</w:t>
      </w:r>
      <w:r w:rsidR="00220EE4" w:rsidRPr="00E84438">
        <w:rPr>
          <w:rFonts w:ascii="ITC Avant Garde Gothic" w:hAnsi="ITC Avant Garde Gothic"/>
          <w:b/>
          <w:bCs/>
          <w:sz w:val="20"/>
        </w:rPr>
        <w:t>2</w:t>
      </w:r>
      <w:r w:rsidRPr="00E84438">
        <w:rPr>
          <w:rFonts w:ascii="ITC Avant Garde Gothic" w:hAnsi="ITC Avant Garde Gothic"/>
          <w:b/>
          <w:bCs/>
          <w:sz w:val="20"/>
        </w:rPr>
        <w:t>/2</w:t>
      </w:r>
      <w:r w:rsidR="00220EE4" w:rsidRPr="00E84438">
        <w:rPr>
          <w:rFonts w:ascii="ITC Avant Garde Gothic" w:hAnsi="ITC Avant Garde Gothic"/>
          <w:b/>
          <w:bCs/>
          <w:sz w:val="20"/>
        </w:rPr>
        <w:t>3</w:t>
      </w:r>
      <w:r w:rsidRPr="00E84438">
        <w:rPr>
          <w:rFonts w:ascii="ITC Avant Garde Gothic" w:hAnsi="ITC Avant Garde Gothic"/>
          <w:b/>
          <w:bCs/>
          <w:sz w:val="20"/>
        </w:rPr>
        <w:t xml:space="preserve"> NAPICU Membership</w:t>
      </w:r>
      <w:r w:rsidRPr="00A06048">
        <w:rPr>
          <w:rFonts w:ascii="ITC Avant Garde Gothic" w:hAnsi="ITC Avant Garde Gothic"/>
          <w:sz w:val="20"/>
        </w:rPr>
        <w:t xml:space="preserve"> please click on view open orders, you then click on </w:t>
      </w:r>
      <w:r w:rsidRPr="00A06048">
        <w:rPr>
          <w:rFonts w:ascii="ITC Avant Garde Gothic" w:hAnsi="ITC Avant Garde Gothic"/>
          <w:b/>
          <w:color w:val="F79646" w:themeColor="accent6"/>
          <w:sz w:val="20"/>
        </w:rPr>
        <w:t>pay order</w:t>
      </w:r>
      <w:r w:rsidRPr="00A06048">
        <w:rPr>
          <w:rFonts w:ascii="ITC Avant Garde Gothic" w:hAnsi="ITC Avant Garde Gothic"/>
          <w:sz w:val="20"/>
        </w:rPr>
        <w:t>. You can then choose whether to pay by Credit Card, or request an invoice to be settled by BACS or Cheque.</w:t>
      </w:r>
    </w:p>
    <w:p w14:paraId="111FF9C8" w14:textId="77777777" w:rsidR="00A06048" w:rsidRPr="00A06048" w:rsidRDefault="00A06048" w:rsidP="00A06048">
      <w:pPr>
        <w:rPr>
          <w:rFonts w:ascii="ITC Avant Garde Gothic" w:hAnsi="ITC Avant Garde Gothic"/>
          <w:sz w:val="20"/>
        </w:rPr>
      </w:pPr>
      <w:r w:rsidRPr="00A06048">
        <w:rPr>
          <w:rFonts w:ascii="ITC Avant Garde Gothic" w:hAnsi="ITC Avant Garde Gothic"/>
          <w:sz w:val="20"/>
        </w:rPr>
        <w:t>Once your membership payment has been processed, a receipt and membership certificate will be issued.</w:t>
      </w:r>
    </w:p>
    <w:p w14:paraId="111FF9C9" w14:textId="77777777" w:rsidR="00CA3022" w:rsidRDefault="00A06048" w:rsidP="00A06048">
      <w:pPr>
        <w:rPr>
          <w:rFonts w:ascii="ITC Avant Garde Gothic" w:hAnsi="ITC Avant Garde Gothic"/>
          <w:sz w:val="20"/>
        </w:rPr>
      </w:pPr>
      <w:r w:rsidRPr="00A06048">
        <w:rPr>
          <w:rFonts w:ascii="ITC Avant Garde Gothic" w:hAnsi="ITC Avant Garde Gothic"/>
          <w:sz w:val="20"/>
        </w:rPr>
        <w:t xml:space="preserve">You will receive a reminder each year when membership renewals are due. </w:t>
      </w:r>
    </w:p>
    <w:p w14:paraId="111FF9CA" w14:textId="77777777" w:rsidR="00A06048" w:rsidRPr="00A06048" w:rsidRDefault="00A06048" w:rsidP="00A06048">
      <w:pPr>
        <w:rPr>
          <w:rFonts w:ascii="ITC Avant Garde Gothic" w:hAnsi="ITC Avant Garde Gothic"/>
          <w:sz w:val="20"/>
        </w:rPr>
      </w:pPr>
      <w:r w:rsidRPr="00A06048">
        <w:rPr>
          <w:rFonts w:ascii="ITC Avant Garde Gothic" w:hAnsi="ITC Avant Garde Gothic"/>
          <w:sz w:val="20"/>
        </w:rPr>
        <w:t xml:space="preserve">Please </w:t>
      </w:r>
      <w:r w:rsidRPr="00CA3022">
        <w:rPr>
          <w:rFonts w:ascii="ITC Avant Garde Gothic" w:hAnsi="ITC Avant Garde Gothic"/>
          <w:b/>
          <w:sz w:val="20"/>
        </w:rPr>
        <w:t>keep a record of your login details</w:t>
      </w:r>
      <w:r w:rsidRPr="00A06048">
        <w:rPr>
          <w:rFonts w:ascii="ITC Avant Garde Gothic" w:hAnsi="ITC Avant Garde Gothic"/>
          <w:sz w:val="20"/>
        </w:rPr>
        <w:t xml:space="preserve"> as you will use these each year to log in and pay your membership.</w:t>
      </w:r>
    </w:p>
    <w:p w14:paraId="111FF9CB" w14:textId="77777777" w:rsidR="00A06048" w:rsidRPr="00A06048" w:rsidRDefault="00A06048" w:rsidP="00A06048">
      <w:pPr>
        <w:rPr>
          <w:rFonts w:ascii="ITC Avant Garde Gothic" w:hAnsi="ITC Avant Garde Gothic"/>
          <w:sz w:val="20"/>
        </w:rPr>
      </w:pPr>
      <w:r w:rsidRPr="00A06048">
        <w:rPr>
          <w:rFonts w:ascii="ITC Avant Garde Gothic" w:hAnsi="ITC Avant Garde Gothic"/>
          <w:sz w:val="20"/>
        </w:rPr>
        <w:t xml:space="preserve">If you have any difficulties please contact the Administration Office on </w:t>
      </w:r>
      <w:r w:rsidRPr="00CA3022">
        <w:rPr>
          <w:rFonts w:ascii="ITC Avant Garde Gothic" w:hAnsi="ITC Avant Garde Gothic"/>
          <w:b/>
          <w:sz w:val="20"/>
        </w:rPr>
        <w:t>01355 244 585</w:t>
      </w:r>
    </w:p>
    <w:sectPr w:rsidR="00A06048" w:rsidRPr="00A06048" w:rsidSect="00935E61">
      <w:headerReference w:type="default" r:id="rId11"/>
      <w:footerReference w:type="default" r:id="rId12"/>
      <w:pgSz w:w="11906" w:h="16838"/>
      <w:pgMar w:top="2663" w:right="1440" w:bottom="1440" w:left="1440" w:header="708" w:footer="5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1FF9CE" w14:textId="77777777" w:rsidR="00FD5FE8" w:rsidRDefault="00FD5FE8" w:rsidP="00FD5FE8">
      <w:pPr>
        <w:spacing w:after="0" w:line="240" w:lineRule="auto"/>
      </w:pPr>
      <w:r>
        <w:separator/>
      </w:r>
    </w:p>
  </w:endnote>
  <w:endnote w:type="continuationSeparator" w:id="0">
    <w:p w14:paraId="111FF9CF" w14:textId="77777777" w:rsidR="00FD5FE8" w:rsidRDefault="00FD5FE8" w:rsidP="00FD5F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gilita LT Pro">
    <w:altName w:val="Agilita LT Pro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ITC Avant Garde Gothic">
    <w:altName w:val="Calibri"/>
    <w:panose1 w:val="020B0402020203020304"/>
    <w:charset w:val="00"/>
    <w:family w:val="swiss"/>
    <w:pitch w:val="variable"/>
    <w:sig w:usb0="00000003" w:usb1="00000000" w:usb2="00000000" w:usb3="00000000" w:csb0="00000001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1FF9D1" w14:textId="77777777" w:rsidR="00935E61" w:rsidRPr="00935E61" w:rsidRDefault="00935E61" w:rsidP="00935E61">
    <w:pPr>
      <w:pStyle w:val="Footer"/>
      <w:jc w:val="center"/>
      <w:rPr>
        <w:rFonts w:ascii="Candara" w:hAnsi="Candara"/>
        <w:sz w:val="20"/>
      </w:rPr>
    </w:pPr>
  </w:p>
  <w:tbl>
    <w:tblPr>
      <w:tblStyle w:val="TableGrid"/>
      <w:tblW w:w="9072" w:type="dxa"/>
      <w:jc w:val="center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Look w:val="04A0" w:firstRow="1" w:lastRow="0" w:firstColumn="1" w:lastColumn="0" w:noHBand="0" w:noVBand="1"/>
    </w:tblPr>
    <w:tblGrid>
      <w:gridCol w:w="2410"/>
      <w:gridCol w:w="2693"/>
      <w:gridCol w:w="3969"/>
    </w:tblGrid>
    <w:tr w:rsidR="00C02104" w14:paraId="111FF9DA" w14:textId="77777777" w:rsidTr="00C02104">
      <w:trPr>
        <w:jc w:val="center"/>
      </w:trPr>
      <w:tc>
        <w:tcPr>
          <w:tcW w:w="2410" w:type="dxa"/>
        </w:tcPr>
        <w:p w14:paraId="111FF9D2" w14:textId="77777777" w:rsidR="00C02104" w:rsidRPr="00961300" w:rsidRDefault="00C02104" w:rsidP="00C02104">
          <w:pPr>
            <w:contextualSpacing/>
            <w:rPr>
              <w:rFonts w:ascii="Segoe UI Semilight" w:hAnsi="Segoe UI Semilight" w:cs="Segoe UI Semilight"/>
              <w:smallCaps/>
              <w:color w:val="F79646" w:themeColor="accent6"/>
              <w:sz w:val="18"/>
            </w:rPr>
          </w:pPr>
          <w:r w:rsidRPr="00961300">
            <w:rPr>
              <w:rFonts w:ascii="Segoe UI Semilight" w:hAnsi="Segoe UI Semilight" w:cs="Segoe UI Semilight"/>
              <w:smallCaps/>
              <w:color w:val="F79646" w:themeColor="accent6"/>
              <w:sz w:val="18"/>
            </w:rPr>
            <w:t>Chairman</w:t>
          </w:r>
        </w:p>
        <w:p w14:paraId="111FF9D3" w14:textId="77777777" w:rsidR="00C02104" w:rsidRPr="00472B36" w:rsidRDefault="00C02104" w:rsidP="00C02104">
          <w:pPr>
            <w:contextualSpacing/>
            <w:rPr>
              <w:rFonts w:ascii="Segoe UI Semilight" w:hAnsi="Segoe UI Semilight" w:cs="Segoe UI Semilight"/>
              <w:sz w:val="18"/>
            </w:rPr>
          </w:pPr>
          <w:r w:rsidRPr="00472B36">
            <w:rPr>
              <w:rFonts w:ascii="Segoe UI Semilight" w:hAnsi="Segoe UI Semilight" w:cs="Segoe UI Semilight"/>
              <w:sz w:val="18"/>
            </w:rPr>
            <w:t>Dr Stephen Pereira</w:t>
          </w:r>
        </w:p>
        <w:p w14:paraId="111FF9D4" w14:textId="77777777" w:rsidR="00C02104" w:rsidRPr="00472B36" w:rsidRDefault="00C02104" w:rsidP="00C02104">
          <w:pPr>
            <w:contextualSpacing/>
            <w:rPr>
              <w:rFonts w:ascii="Segoe UI Semilight" w:hAnsi="Segoe UI Semilight" w:cs="Segoe UI Semilight"/>
              <w:sz w:val="18"/>
            </w:rPr>
          </w:pPr>
        </w:p>
      </w:tc>
      <w:tc>
        <w:tcPr>
          <w:tcW w:w="2693" w:type="dxa"/>
        </w:tcPr>
        <w:p w14:paraId="111FF9D5" w14:textId="77777777" w:rsidR="00C02104" w:rsidRPr="00961300" w:rsidRDefault="00C02104" w:rsidP="00C02104">
          <w:pPr>
            <w:contextualSpacing/>
            <w:rPr>
              <w:rFonts w:ascii="Segoe UI Semilight" w:hAnsi="Segoe UI Semilight" w:cs="Segoe UI Semilight"/>
              <w:smallCaps/>
              <w:color w:val="F79646" w:themeColor="accent6"/>
              <w:sz w:val="18"/>
            </w:rPr>
          </w:pPr>
          <w:r w:rsidRPr="00961300">
            <w:rPr>
              <w:rFonts w:ascii="Segoe UI Semilight" w:hAnsi="Segoe UI Semilight" w:cs="Segoe UI Semilight"/>
              <w:smallCaps/>
              <w:color w:val="F79646" w:themeColor="accent6"/>
              <w:sz w:val="18"/>
            </w:rPr>
            <w:t>Treasurer</w:t>
          </w:r>
        </w:p>
        <w:p w14:paraId="111FF9D6" w14:textId="77777777" w:rsidR="00C02104" w:rsidRPr="00472B36" w:rsidRDefault="00C02104" w:rsidP="00C02104">
          <w:pPr>
            <w:ind w:left="-783" w:firstLine="783"/>
            <w:contextualSpacing/>
            <w:rPr>
              <w:rFonts w:ascii="Segoe UI Semilight" w:hAnsi="Segoe UI Semilight" w:cs="Segoe UI Semilight"/>
              <w:sz w:val="18"/>
            </w:rPr>
          </w:pPr>
          <w:r w:rsidRPr="00472B36">
            <w:rPr>
              <w:rFonts w:ascii="Segoe UI Semilight" w:hAnsi="Segoe UI Semilight" w:cs="Segoe UI Semilight"/>
              <w:sz w:val="18"/>
            </w:rPr>
            <w:t>Mr Thomas Kearney</w:t>
          </w:r>
        </w:p>
      </w:tc>
      <w:tc>
        <w:tcPr>
          <w:tcW w:w="3969" w:type="dxa"/>
        </w:tcPr>
        <w:p w14:paraId="111FF9D7" w14:textId="77777777" w:rsidR="00341331" w:rsidRDefault="00C02104" w:rsidP="00341331">
          <w:pPr>
            <w:contextualSpacing/>
            <w:rPr>
              <w:rFonts w:ascii="Segoe UI Semilight" w:hAnsi="Segoe UI Semilight" w:cs="Segoe UI Semilight"/>
              <w:smallCaps/>
              <w:color w:val="F79646" w:themeColor="accent6"/>
              <w:sz w:val="18"/>
            </w:rPr>
          </w:pPr>
          <w:r w:rsidRPr="00961300">
            <w:rPr>
              <w:rFonts w:ascii="Segoe UI Semilight" w:hAnsi="Segoe UI Semilight" w:cs="Segoe UI Semilight"/>
              <w:smallCaps/>
              <w:color w:val="F79646" w:themeColor="accent6"/>
              <w:sz w:val="18"/>
            </w:rPr>
            <w:t>Editor in Chief  Journal of Psychiatric</w:t>
          </w:r>
        </w:p>
        <w:p w14:paraId="111FF9D8" w14:textId="77777777" w:rsidR="00C02104" w:rsidRPr="00961300" w:rsidRDefault="00C02104" w:rsidP="00341331">
          <w:pPr>
            <w:contextualSpacing/>
            <w:rPr>
              <w:rFonts w:ascii="Segoe UI Semilight" w:hAnsi="Segoe UI Semilight" w:cs="Segoe UI Semilight"/>
              <w:smallCaps/>
              <w:color w:val="F79646" w:themeColor="accent6"/>
              <w:sz w:val="18"/>
            </w:rPr>
          </w:pPr>
          <w:r w:rsidRPr="00961300">
            <w:rPr>
              <w:rFonts w:ascii="Segoe UI Semilight" w:hAnsi="Segoe UI Semilight" w:cs="Segoe UI Semilight"/>
              <w:smallCaps/>
              <w:color w:val="F79646" w:themeColor="accent6"/>
              <w:sz w:val="18"/>
            </w:rPr>
            <w:t>Intensive Care</w:t>
          </w:r>
        </w:p>
        <w:p w14:paraId="111FF9D9" w14:textId="77777777" w:rsidR="00C02104" w:rsidRPr="00472B36" w:rsidRDefault="00C02104" w:rsidP="00C02104">
          <w:pPr>
            <w:contextualSpacing/>
            <w:rPr>
              <w:rFonts w:ascii="Segoe UI Semilight" w:hAnsi="Segoe UI Semilight" w:cs="Segoe UI Semilight"/>
              <w:sz w:val="18"/>
            </w:rPr>
          </w:pPr>
          <w:r w:rsidRPr="00472B36">
            <w:rPr>
              <w:rFonts w:ascii="Segoe UI Semilight" w:hAnsi="Segoe UI Semilight" w:cs="Segoe UI Semilight"/>
              <w:sz w:val="18"/>
            </w:rPr>
            <w:t>Mr Roland Dix</w:t>
          </w:r>
        </w:p>
      </w:tc>
    </w:tr>
    <w:tr w:rsidR="00C02104" w14:paraId="111FF9DE" w14:textId="77777777" w:rsidTr="00C02104">
      <w:trPr>
        <w:jc w:val="center"/>
      </w:trPr>
      <w:tc>
        <w:tcPr>
          <w:tcW w:w="2410" w:type="dxa"/>
        </w:tcPr>
        <w:p w14:paraId="111FF9DB" w14:textId="77777777" w:rsidR="00C02104" w:rsidRPr="009868CD" w:rsidRDefault="00C02104" w:rsidP="009868CD">
          <w:pPr>
            <w:rPr>
              <w:sz w:val="18"/>
            </w:rPr>
          </w:pPr>
        </w:p>
      </w:tc>
      <w:tc>
        <w:tcPr>
          <w:tcW w:w="2693" w:type="dxa"/>
        </w:tcPr>
        <w:p w14:paraId="111FF9DC" w14:textId="77777777" w:rsidR="00C02104" w:rsidRPr="009868CD" w:rsidRDefault="00C02104" w:rsidP="009868CD">
          <w:pPr>
            <w:ind w:left="34" w:hanging="34"/>
            <w:rPr>
              <w:sz w:val="18"/>
            </w:rPr>
          </w:pPr>
        </w:p>
      </w:tc>
      <w:tc>
        <w:tcPr>
          <w:tcW w:w="3969" w:type="dxa"/>
        </w:tcPr>
        <w:p w14:paraId="111FF9DD" w14:textId="77777777" w:rsidR="00C02104" w:rsidRPr="009868CD" w:rsidRDefault="00C02104" w:rsidP="009868CD">
          <w:pPr>
            <w:rPr>
              <w:sz w:val="18"/>
            </w:rPr>
          </w:pPr>
        </w:p>
      </w:tc>
    </w:tr>
  </w:tbl>
  <w:p w14:paraId="111FF9DF" w14:textId="77777777" w:rsidR="009868CD" w:rsidRDefault="009868CD" w:rsidP="00935E61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1FF9CC" w14:textId="77777777" w:rsidR="00FD5FE8" w:rsidRDefault="00FD5FE8" w:rsidP="00FD5FE8">
      <w:pPr>
        <w:spacing w:after="0" w:line="240" w:lineRule="auto"/>
      </w:pPr>
      <w:r>
        <w:separator/>
      </w:r>
    </w:p>
  </w:footnote>
  <w:footnote w:type="continuationSeparator" w:id="0">
    <w:p w14:paraId="111FF9CD" w14:textId="77777777" w:rsidR="00FD5FE8" w:rsidRDefault="00FD5FE8" w:rsidP="00FD5F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1FF9D0" w14:textId="77777777" w:rsidR="00CC6DDE" w:rsidRDefault="00C02104">
    <w:pPr>
      <w:pStyle w:val="Header"/>
    </w:pPr>
    <w:r>
      <w:rPr>
        <w:noProof/>
        <w:lang w:eastAsia="en-GB"/>
      </w:rPr>
      <w:drawing>
        <wp:anchor distT="0" distB="0" distL="114300" distR="114300" simplePos="0" relativeHeight="251662336" behindDoc="1" locked="0" layoutInCell="1" allowOverlap="1" wp14:anchorId="111FF9E0" wp14:editId="111FF9E1">
          <wp:simplePos x="0" y="0"/>
          <wp:positionH relativeFrom="column">
            <wp:posOffset>2743200</wp:posOffset>
          </wp:positionH>
          <wp:positionV relativeFrom="paragraph">
            <wp:posOffset>-280035</wp:posOffset>
          </wp:positionV>
          <wp:extent cx="3636010" cy="1216660"/>
          <wp:effectExtent l="0" t="0" r="0" b="0"/>
          <wp:wrapThrough wrapText="bothSides">
            <wp:wrapPolygon edited="0">
              <wp:start x="4300" y="1353"/>
              <wp:lineTo x="3395" y="2367"/>
              <wp:lineTo x="2150" y="5749"/>
              <wp:lineTo x="2150" y="7441"/>
              <wp:lineTo x="1245" y="8793"/>
              <wp:lineTo x="1358" y="12514"/>
              <wp:lineTo x="3735" y="12852"/>
              <wp:lineTo x="1245" y="16234"/>
              <wp:lineTo x="1358" y="17587"/>
              <wp:lineTo x="7582" y="18263"/>
              <wp:lineTo x="8827" y="18263"/>
              <wp:lineTo x="19918" y="17587"/>
              <wp:lineTo x="20031" y="15896"/>
              <wp:lineTo x="12448" y="12852"/>
              <wp:lineTo x="18673" y="12852"/>
              <wp:lineTo x="20257" y="11837"/>
              <wp:lineTo x="20257" y="4735"/>
              <wp:lineTo x="19691" y="4058"/>
              <wp:lineTo x="15165" y="1353"/>
              <wp:lineTo x="4300" y="1353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PICU Black with Tag transparent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36010" cy="12166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35E61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11FF9E2" wp14:editId="111FF9E3">
              <wp:simplePos x="0" y="0"/>
              <wp:positionH relativeFrom="column">
                <wp:posOffset>-658495</wp:posOffset>
              </wp:positionH>
              <wp:positionV relativeFrom="paragraph">
                <wp:posOffset>-362895</wp:posOffset>
              </wp:positionV>
              <wp:extent cx="3248025" cy="1403985"/>
              <wp:effectExtent l="0" t="0" r="0" b="3175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48025" cy="14039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11FF9E6" w14:textId="77777777" w:rsidR="00935E61" w:rsidRPr="00C02104" w:rsidRDefault="00935E61" w:rsidP="00935E61">
                          <w:pPr>
                            <w:pStyle w:val="Footer"/>
                            <w:rPr>
                              <w:rFonts w:ascii="ITC Avant Garde Gothic" w:hAnsi="ITC Avant Garde Gothic" w:cs="Segoe UI Semilight"/>
                              <w:b/>
                              <w:smallCaps/>
                              <w:color w:val="F79646" w:themeColor="accent6"/>
                            </w:rPr>
                          </w:pPr>
                          <w:r w:rsidRPr="00C02104">
                            <w:rPr>
                              <w:rFonts w:ascii="ITC Avant Garde Gothic" w:hAnsi="ITC Avant Garde Gothic" w:cs="Segoe UI Semilight"/>
                              <w:b/>
                              <w:smallCaps/>
                              <w:color w:val="F79646" w:themeColor="accent6"/>
                            </w:rPr>
                            <w:t>NAPICU Administration Office</w:t>
                          </w:r>
                        </w:p>
                        <w:p w14:paraId="111FF9E7" w14:textId="77777777" w:rsidR="00935E61" w:rsidRPr="00C02104" w:rsidRDefault="00DC1AC8" w:rsidP="00935E61">
                          <w:pPr>
                            <w:pStyle w:val="Footer"/>
                            <w:rPr>
                              <w:rFonts w:ascii="ITC Avant Garde Gothic" w:hAnsi="ITC Avant Garde Gothic" w:cs="Segoe UI Semilight"/>
                              <w:b/>
                              <w:color w:val="FFFFFF" w:themeColor="background1"/>
                            </w:rPr>
                          </w:pPr>
                          <w:r w:rsidRPr="00C02104">
                            <w:rPr>
                              <w:rFonts w:ascii="ITC Avant Garde Gothic" w:hAnsi="ITC Avant Garde Gothic" w:cs="Segoe UI Semilight"/>
                              <w:b/>
                              <w:color w:val="FFFFFF" w:themeColor="background1"/>
                            </w:rPr>
                            <w:t>Scottish Enterprise Technology Park</w:t>
                          </w:r>
                        </w:p>
                        <w:p w14:paraId="111FF9E8" w14:textId="77777777" w:rsidR="00935E61" w:rsidRPr="00C02104" w:rsidRDefault="00DC1AC8" w:rsidP="00935E61">
                          <w:pPr>
                            <w:pStyle w:val="Footer"/>
                            <w:rPr>
                              <w:rFonts w:ascii="ITC Avant Garde Gothic" w:hAnsi="ITC Avant Garde Gothic" w:cs="Segoe UI Semilight"/>
                              <w:b/>
                              <w:color w:val="FFFFFF" w:themeColor="background1"/>
                            </w:rPr>
                          </w:pPr>
                          <w:r w:rsidRPr="00C02104">
                            <w:rPr>
                              <w:rFonts w:ascii="ITC Avant Garde Gothic" w:hAnsi="ITC Avant Garde Gothic" w:cs="Segoe UI Semilight"/>
                              <w:b/>
                              <w:color w:val="FFFFFF" w:themeColor="background1"/>
                            </w:rPr>
                            <w:t>2</w:t>
                          </w:r>
                          <w:r w:rsidRPr="00C02104">
                            <w:rPr>
                              <w:rFonts w:ascii="ITC Avant Garde Gothic" w:hAnsi="ITC Avant Garde Gothic" w:cs="Segoe UI Semilight"/>
                              <w:b/>
                              <w:color w:val="FFFFFF" w:themeColor="background1"/>
                              <w:vertAlign w:val="superscript"/>
                            </w:rPr>
                            <w:t>nd</w:t>
                          </w:r>
                          <w:r w:rsidRPr="00C02104">
                            <w:rPr>
                              <w:rFonts w:ascii="ITC Avant Garde Gothic" w:hAnsi="ITC Avant Garde Gothic" w:cs="Segoe UI Semilight"/>
                              <w:b/>
                              <w:color w:val="FFFFFF" w:themeColor="background1"/>
                            </w:rPr>
                            <w:t xml:space="preserve"> Floor –Nasmyth Building</w:t>
                          </w:r>
                        </w:p>
                        <w:p w14:paraId="111FF9E9" w14:textId="77777777" w:rsidR="00935E61" w:rsidRPr="00C02104" w:rsidRDefault="00935E61" w:rsidP="00935E61">
                          <w:pPr>
                            <w:pStyle w:val="Footer"/>
                            <w:rPr>
                              <w:rFonts w:ascii="ITC Avant Garde Gothic" w:hAnsi="ITC Avant Garde Gothic" w:cs="Segoe UI Semilight"/>
                              <w:b/>
                              <w:color w:val="FFFFFF" w:themeColor="background1"/>
                            </w:rPr>
                          </w:pPr>
                          <w:r w:rsidRPr="00C02104">
                            <w:rPr>
                              <w:rFonts w:ascii="ITC Avant Garde Gothic" w:hAnsi="ITC Avant Garde Gothic" w:cs="Segoe UI Semilight"/>
                              <w:b/>
                              <w:color w:val="FFFFFF" w:themeColor="background1"/>
                            </w:rPr>
                            <w:t>East Kilbride</w:t>
                          </w:r>
                        </w:p>
                        <w:p w14:paraId="111FF9EA" w14:textId="77777777" w:rsidR="00935E61" w:rsidRPr="00C02104" w:rsidRDefault="00DC1AC8" w:rsidP="00935E61">
                          <w:pPr>
                            <w:pStyle w:val="Footer"/>
                            <w:rPr>
                              <w:rFonts w:ascii="ITC Avant Garde Gothic" w:hAnsi="ITC Avant Garde Gothic" w:cs="Segoe UI Semilight"/>
                              <w:b/>
                              <w:color w:val="FFFFFF" w:themeColor="background1"/>
                            </w:rPr>
                          </w:pPr>
                          <w:r w:rsidRPr="00C02104">
                            <w:rPr>
                              <w:rFonts w:ascii="ITC Avant Garde Gothic" w:hAnsi="ITC Avant Garde Gothic" w:cs="Segoe UI Semilight"/>
                              <w:b/>
                              <w:color w:val="FFFFFF" w:themeColor="background1"/>
                            </w:rPr>
                            <w:t>G75 0QR</w:t>
                          </w:r>
                        </w:p>
                        <w:p w14:paraId="111FF9EB" w14:textId="77777777" w:rsidR="00935E61" w:rsidRPr="00C02104" w:rsidRDefault="00935E61" w:rsidP="00935E61">
                          <w:pPr>
                            <w:pStyle w:val="Footer"/>
                            <w:rPr>
                              <w:rFonts w:ascii="ITC Avant Garde Gothic" w:hAnsi="ITC Avant Garde Gothic" w:cs="Segoe UI Semilight"/>
                              <w:b/>
                              <w:color w:val="FFFFFF" w:themeColor="background1"/>
                              <w:sz w:val="20"/>
                            </w:rPr>
                          </w:pPr>
                          <w:r w:rsidRPr="00C02104">
                            <w:rPr>
                              <w:rFonts w:ascii="ITC Avant Garde Gothic" w:hAnsi="ITC Avant Garde Gothic" w:cs="Segoe UI Semilight"/>
                              <w:b/>
                              <w:color w:val="FFFFFF" w:themeColor="background1"/>
                              <w:sz w:val="20"/>
                            </w:rPr>
                            <w:t>T: 01355 244 585</w:t>
                          </w:r>
                        </w:p>
                        <w:p w14:paraId="111FF9EC" w14:textId="77777777" w:rsidR="00935E61" w:rsidRPr="00C02104" w:rsidRDefault="00935E61" w:rsidP="00935E61">
                          <w:pPr>
                            <w:pStyle w:val="Footer"/>
                            <w:rPr>
                              <w:rFonts w:ascii="ITC Avant Garde Gothic" w:hAnsi="ITC Avant Garde Gothic" w:cs="Segoe UI Semilight"/>
                              <w:b/>
                              <w:color w:val="FFFFFF" w:themeColor="background1"/>
                              <w:sz w:val="20"/>
                            </w:rPr>
                          </w:pPr>
                          <w:r w:rsidRPr="00C02104">
                            <w:rPr>
                              <w:rFonts w:ascii="ITC Avant Garde Gothic" w:hAnsi="ITC Avant Garde Gothic" w:cs="Segoe UI Semilight"/>
                              <w:b/>
                              <w:color w:val="FFFFFF" w:themeColor="background1"/>
                              <w:sz w:val="20"/>
                            </w:rPr>
                            <w:t>E: info@napicu.org.uk</w:t>
                          </w:r>
                        </w:p>
                        <w:p w14:paraId="111FF9ED" w14:textId="77777777" w:rsidR="00935E61" w:rsidRPr="00C02104" w:rsidRDefault="00935E61" w:rsidP="00935E61">
                          <w:pPr>
                            <w:rPr>
                              <w:rFonts w:ascii="ITC Avant Garde Gothic" w:hAnsi="ITC Avant Garde Gothic" w:cs="Segoe UI Semilight"/>
                              <w:b/>
                              <w:color w:val="FFFFFF" w:themeColor="background1"/>
                              <w:sz w:val="20"/>
                            </w:rPr>
                          </w:pPr>
                          <w:r w:rsidRPr="00C02104">
                            <w:rPr>
                              <w:rFonts w:ascii="ITC Avant Garde Gothic" w:hAnsi="ITC Avant Garde Gothic" w:cs="Segoe UI Semilight"/>
                              <w:b/>
                              <w:color w:val="FFFFFF" w:themeColor="background1"/>
                              <w:sz w:val="20"/>
                            </w:rPr>
                            <w:t>www.napicu.org.uk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111FF9E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51.85pt;margin-top:-28.55pt;width:255.75pt;height:110.55pt;z-index:25166131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" filled="f" stroked="f">
              <v:textbox style="mso-fit-shape-to-text:t">
                <w:txbxContent>
                  <w:p w14:paraId="111FF9E6" w14:textId="77777777" w:rsidR="00935E61" w:rsidRPr="00C02104" w:rsidRDefault="00935E61" w:rsidP="00935E61">
                    <w:pPr>
                      <w:pStyle w:val="Footer"/>
                      <w:rPr>
                        <w:rFonts w:ascii="ITC Avant Garde Gothic" w:hAnsi="ITC Avant Garde Gothic" w:cs="Segoe UI Semilight"/>
                        <w:b/>
                        <w:smallCaps/>
                        <w:color w:val="F79646" w:themeColor="accent6"/>
                      </w:rPr>
                    </w:pPr>
                    <w:r w:rsidRPr="00C02104">
                      <w:rPr>
                        <w:rFonts w:ascii="ITC Avant Garde Gothic" w:hAnsi="ITC Avant Garde Gothic" w:cs="Segoe UI Semilight"/>
                        <w:b/>
                        <w:smallCaps/>
                        <w:color w:val="F79646" w:themeColor="accent6"/>
                      </w:rPr>
                      <w:t>NAPICU Administration Office</w:t>
                    </w:r>
                  </w:p>
                  <w:p w14:paraId="111FF9E7" w14:textId="77777777" w:rsidR="00935E61" w:rsidRPr="00C02104" w:rsidRDefault="00DC1AC8" w:rsidP="00935E61">
                    <w:pPr>
                      <w:pStyle w:val="Footer"/>
                      <w:rPr>
                        <w:rFonts w:ascii="ITC Avant Garde Gothic" w:hAnsi="ITC Avant Garde Gothic" w:cs="Segoe UI Semilight"/>
                        <w:b/>
                        <w:color w:val="FFFFFF" w:themeColor="background1"/>
                      </w:rPr>
                    </w:pPr>
                    <w:r w:rsidRPr="00C02104">
                      <w:rPr>
                        <w:rFonts w:ascii="ITC Avant Garde Gothic" w:hAnsi="ITC Avant Garde Gothic" w:cs="Segoe UI Semilight"/>
                        <w:b/>
                        <w:color w:val="FFFFFF" w:themeColor="background1"/>
                      </w:rPr>
                      <w:t>Scottish Enterprise Technology Park</w:t>
                    </w:r>
                  </w:p>
                  <w:p w14:paraId="111FF9E8" w14:textId="77777777" w:rsidR="00935E61" w:rsidRPr="00C02104" w:rsidRDefault="00DC1AC8" w:rsidP="00935E61">
                    <w:pPr>
                      <w:pStyle w:val="Footer"/>
                      <w:rPr>
                        <w:rFonts w:ascii="ITC Avant Garde Gothic" w:hAnsi="ITC Avant Garde Gothic" w:cs="Segoe UI Semilight"/>
                        <w:b/>
                        <w:color w:val="FFFFFF" w:themeColor="background1"/>
                      </w:rPr>
                    </w:pPr>
                    <w:r w:rsidRPr="00C02104">
                      <w:rPr>
                        <w:rFonts w:ascii="ITC Avant Garde Gothic" w:hAnsi="ITC Avant Garde Gothic" w:cs="Segoe UI Semilight"/>
                        <w:b/>
                        <w:color w:val="FFFFFF" w:themeColor="background1"/>
                      </w:rPr>
                      <w:t>2</w:t>
                    </w:r>
                    <w:r w:rsidRPr="00C02104">
                      <w:rPr>
                        <w:rFonts w:ascii="ITC Avant Garde Gothic" w:hAnsi="ITC Avant Garde Gothic" w:cs="Segoe UI Semilight"/>
                        <w:b/>
                        <w:color w:val="FFFFFF" w:themeColor="background1"/>
                        <w:vertAlign w:val="superscript"/>
                      </w:rPr>
                      <w:t>nd</w:t>
                    </w:r>
                    <w:r w:rsidRPr="00C02104">
                      <w:rPr>
                        <w:rFonts w:ascii="ITC Avant Garde Gothic" w:hAnsi="ITC Avant Garde Gothic" w:cs="Segoe UI Semilight"/>
                        <w:b/>
                        <w:color w:val="FFFFFF" w:themeColor="background1"/>
                      </w:rPr>
                      <w:t xml:space="preserve"> Floor –Nasmyth Building</w:t>
                    </w:r>
                  </w:p>
                  <w:p w14:paraId="111FF9E9" w14:textId="77777777" w:rsidR="00935E61" w:rsidRPr="00C02104" w:rsidRDefault="00935E61" w:rsidP="00935E61">
                    <w:pPr>
                      <w:pStyle w:val="Footer"/>
                      <w:rPr>
                        <w:rFonts w:ascii="ITC Avant Garde Gothic" w:hAnsi="ITC Avant Garde Gothic" w:cs="Segoe UI Semilight"/>
                        <w:b/>
                        <w:color w:val="FFFFFF" w:themeColor="background1"/>
                      </w:rPr>
                    </w:pPr>
                    <w:r w:rsidRPr="00C02104">
                      <w:rPr>
                        <w:rFonts w:ascii="ITC Avant Garde Gothic" w:hAnsi="ITC Avant Garde Gothic" w:cs="Segoe UI Semilight"/>
                        <w:b/>
                        <w:color w:val="FFFFFF" w:themeColor="background1"/>
                      </w:rPr>
                      <w:t>East Kilbride</w:t>
                    </w:r>
                  </w:p>
                  <w:p w14:paraId="111FF9EA" w14:textId="77777777" w:rsidR="00935E61" w:rsidRPr="00C02104" w:rsidRDefault="00DC1AC8" w:rsidP="00935E61">
                    <w:pPr>
                      <w:pStyle w:val="Footer"/>
                      <w:rPr>
                        <w:rFonts w:ascii="ITC Avant Garde Gothic" w:hAnsi="ITC Avant Garde Gothic" w:cs="Segoe UI Semilight"/>
                        <w:b/>
                        <w:color w:val="FFFFFF" w:themeColor="background1"/>
                      </w:rPr>
                    </w:pPr>
                    <w:r w:rsidRPr="00C02104">
                      <w:rPr>
                        <w:rFonts w:ascii="ITC Avant Garde Gothic" w:hAnsi="ITC Avant Garde Gothic" w:cs="Segoe UI Semilight"/>
                        <w:b/>
                        <w:color w:val="FFFFFF" w:themeColor="background1"/>
                      </w:rPr>
                      <w:t>G75 0QR</w:t>
                    </w:r>
                  </w:p>
                  <w:p w14:paraId="111FF9EB" w14:textId="77777777" w:rsidR="00935E61" w:rsidRPr="00C02104" w:rsidRDefault="00935E61" w:rsidP="00935E61">
                    <w:pPr>
                      <w:pStyle w:val="Footer"/>
                      <w:rPr>
                        <w:rFonts w:ascii="ITC Avant Garde Gothic" w:hAnsi="ITC Avant Garde Gothic" w:cs="Segoe UI Semilight"/>
                        <w:b/>
                        <w:color w:val="FFFFFF" w:themeColor="background1"/>
                        <w:sz w:val="20"/>
                      </w:rPr>
                    </w:pPr>
                    <w:r w:rsidRPr="00C02104">
                      <w:rPr>
                        <w:rFonts w:ascii="ITC Avant Garde Gothic" w:hAnsi="ITC Avant Garde Gothic" w:cs="Segoe UI Semilight"/>
                        <w:b/>
                        <w:color w:val="FFFFFF" w:themeColor="background1"/>
                        <w:sz w:val="20"/>
                      </w:rPr>
                      <w:t>T: 01355 244 585</w:t>
                    </w:r>
                  </w:p>
                  <w:p w14:paraId="111FF9EC" w14:textId="77777777" w:rsidR="00935E61" w:rsidRPr="00C02104" w:rsidRDefault="00935E61" w:rsidP="00935E61">
                    <w:pPr>
                      <w:pStyle w:val="Footer"/>
                      <w:rPr>
                        <w:rFonts w:ascii="ITC Avant Garde Gothic" w:hAnsi="ITC Avant Garde Gothic" w:cs="Segoe UI Semilight"/>
                        <w:b/>
                        <w:color w:val="FFFFFF" w:themeColor="background1"/>
                        <w:sz w:val="20"/>
                      </w:rPr>
                    </w:pPr>
                    <w:r w:rsidRPr="00C02104">
                      <w:rPr>
                        <w:rFonts w:ascii="ITC Avant Garde Gothic" w:hAnsi="ITC Avant Garde Gothic" w:cs="Segoe UI Semilight"/>
                        <w:b/>
                        <w:color w:val="FFFFFF" w:themeColor="background1"/>
                        <w:sz w:val="20"/>
                      </w:rPr>
                      <w:t>E: info@napicu.org.uk</w:t>
                    </w:r>
                  </w:p>
                  <w:p w14:paraId="111FF9ED" w14:textId="77777777" w:rsidR="00935E61" w:rsidRPr="00C02104" w:rsidRDefault="00935E61" w:rsidP="00935E61">
                    <w:pPr>
                      <w:rPr>
                        <w:rFonts w:ascii="ITC Avant Garde Gothic" w:hAnsi="ITC Avant Garde Gothic" w:cs="Segoe UI Semilight"/>
                        <w:b/>
                        <w:color w:val="FFFFFF" w:themeColor="background1"/>
                        <w:sz w:val="20"/>
                      </w:rPr>
                    </w:pPr>
                    <w:r w:rsidRPr="00C02104">
                      <w:rPr>
                        <w:rFonts w:ascii="ITC Avant Garde Gothic" w:hAnsi="ITC Avant Garde Gothic" w:cs="Segoe UI Semilight"/>
                        <w:b/>
                        <w:color w:val="FFFFFF" w:themeColor="background1"/>
                        <w:sz w:val="20"/>
                      </w:rPr>
                      <w:t>www.napicu.org.uk</w:t>
                    </w:r>
                  </w:p>
                </w:txbxContent>
              </v:textbox>
            </v:shape>
          </w:pict>
        </mc:Fallback>
      </mc:AlternateContent>
    </w:r>
    <w:r w:rsidR="00935E61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111FF9E4" wp14:editId="111FF9E5">
              <wp:simplePos x="0" y="0"/>
              <wp:positionH relativeFrom="column">
                <wp:posOffset>-914400</wp:posOffset>
              </wp:positionH>
              <wp:positionV relativeFrom="paragraph">
                <wp:posOffset>-449580</wp:posOffset>
              </wp:positionV>
              <wp:extent cx="7658100" cy="1705610"/>
              <wp:effectExtent l="0" t="0" r="0" b="8890"/>
              <wp:wrapNone/>
              <wp:docPr id="6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658100" cy="170561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55A089F" id="Rectangle 6" o:spid="_x0000_s1026" style="position:absolute;margin-left:-1in;margin-top:-35.4pt;width:603pt;height:134.3pt;z-index:-2516572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" fillcolor="black [3213]" stroked="f" strokeweight="2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20D84"/>
    <w:multiLevelType w:val="hybridMultilevel"/>
    <w:tmpl w:val="E2CC382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366E4"/>
    <w:multiLevelType w:val="hybridMultilevel"/>
    <w:tmpl w:val="090209C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C21652A2">
      <w:start w:val="13"/>
      <w:numFmt w:val="bullet"/>
      <w:lvlText w:val=""/>
      <w:lvlJc w:val="left"/>
      <w:pPr>
        <w:ind w:left="1440" w:hanging="360"/>
      </w:pPr>
      <w:rPr>
        <w:rFonts w:ascii="Wingdings" w:hAnsi="Wingdings" w:cstheme="minorBidi" w:hint="default"/>
        <w:color w:val="F79646" w:themeColor="accent6"/>
      </w:r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8D643A"/>
    <w:multiLevelType w:val="hybridMultilevel"/>
    <w:tmpl w:val="B40E29EA"/>
    <w:lvl w:ilvl="0" w:tplc="E24E4EFA">
      <w:start w:val="13"/>
      <w:numFmt w:val="bullet"/>
      <w:lvlText w:val=""/>
      <w:lvlJc w:val="left"/>
      <w:pPr>
        <w:ind w:left="720" w:hanging="360"/>
      </w:pPr>
      <w:rPr>
        <w:rFonts w:ascii="Wingdings" w:hAnsi="Wingdings" w:cstheme="minorBidi" w:hint="default"/>
        <w:color w:val="E36C0A" w:themeColor="accent6" w:themeShade="B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9C47E0"/>
    <w:multiLevelType w:val="hybridMultilevel"/>
    <w:tmpl w:val="1E2E5600"/>
    <w:lvl w:ilvl="0" w:tplc="C21652A2">
      <w:start w:val="13"/>
      <w:numFmt w:val="bullet"/>
      <w:lvlText w:val=""/>
      <w:lvlJc w:val="left"/>
      <w:pPr>
        <w:ind w:left="720" w:hanging="360"/>
      </w:pPr>
      <w:rPr>
        <w:rFonts w:ascii="Wingdings" w:hAnsi="Wingdings" w:cstheme="minorBidi" w:hint="default"/>
        <w:color w:val="F79646" w:themeColor="accent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1B0517"/>
    <w:multiLevelType w:val="multilevel"/>
    <w:tmpl w:val="C68809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4FC16A1"/>
    <w:multiLevelType w:val="hybridMultilevel"/>
    <w:tmpl w:val="9DBEE9A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C21652A2">
      <w:start w:val="13"/>
      <w:numFmt w:val="bullet"/>
      <w:lvlText w:val=""/>
      <w:lvlJc w:val="left"/>
      <w:pPr>
        <w:ind w:left="1440" w:hanging="360"/>
      </w:pPr>
      <w:rPr>
        <w:rFonts w:ascii="Wingdings" w:hAnsi="Wingdings" w:cstheme="minorBidi" w:hint="default"/>
        <w:color w:val="F79646" w:themeColor="accent6"/>
      </w:r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2C94D3A"/>
    <w:multiLevelType w:val="hybridMultilevel"/>
    <w:tmpl w:val="AC40B86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E24E4EFA">
      <w:start w:val="13"/>
      <w:numFmt w:val="bullet"/>
      <w:lvlText w:val=""/>
      <w:lvlJc w:val="left"/>
      <w:pPr>
        <w:ind w:left="1440" w:hanging="360"/>
      </w:pPr>
      <w:rPr>
        <w:rFonts w:ascii="Wingdings" w:hAnsi="Wingdings" w:cstheme="minorBidi" w:hint="default"/>
        <w:color w:val="E36C0A" w:themeColor="accent6" w:themeShade="BF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E4B5A52"/>
    <w:multiLevelType w:val="hybridMultilevel"/>
    <w:tmpl w:val="88B404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7"/>
  </w:num>
  <w:num w:numId="4">
    <w:abstractNumId w:val="2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wNLM0NDazsDSyNLBQ0lEKTi0uzszPAykwrAUAEiNiAywAAAA="/>
  </w:docVars>
  <w:rsids>
    <w:rsidRoot w:val="00FD5FE8"/>
    <w:rsid w:val="00000241"/>
    <w:rsid w:val="000022C3"/>
    <w:rsid w:val="000022C8"/>
    <w:rsid w:val="000079A9"/>
    <w:rsid w:val="00007D9C"/>
    <w:rsid w:val="00011DD3"/>
    <w:rsid w:val="000124AE"/>
    <w:rsid w:val="00013890"/>
    <w:rsid w:val="00014157"/>
    <w:rsid w:val="000142DF"/>
    <w:rsid w:val="000159CF"/>
    <w:rsid w:val="00025B62"/>
    <w:rsid w:val="00025BFE"/>
    <w:rsid w:val="000262B9"/>
    <w:rsid w:val="00026F4C"/>
    <w:rsid w:val="00030706"/>
    <w:rsid w:val="000316B0"/>
    <w:rsid w:val="00031D3D"/>
    <w:rsid w:val="00032EA1"/>
    <w:rsid w:val="0003456B"/>
    <w:rsid w:val="000348B0"/>
    <w:rsid w:val="000368BD"/>
    <w:rsid w:val="00036E4E"/>
    <w:rsid w:val="00040BC4"/>
    <w:rsid w:val="00040FF8"/>
    <w:rsid w:val="000415C4"/>
    <w:rsid w:val="00042349"/>
    <w:rsid w:val="00042C9B"/>
    <w:rsid w:val="00044B97"/>
    <w:rsid w:val="00046255"/>
    <w:rsid w:val="000506FE"/>
    <w:rsid w:val="00051823"/>
    <w:rsid w:val="000542A7"/>
    <w:rsid w:val="00054F19"/>
    <w:rsid w:val="00056AB2"/>
    <w:rsid w:val="00056D42"/>
    <w:rsid w:val="0006117C"/>
    <w:rsid w:val="000640DC"/>
    <w:rsid w:val="000665E9"/>
    <w:rsid w:val="00067411"/>
    <w:rsid w:val="0007116C"/>
    <w:rsid w:val="00077B51"/>
    <w:rsid w:val="00081703"/>
    <w:rsid w:val="00081CC3"/>
    <w:rsid w:val="000820EA"/>
    <w:rsid w:val="00082CB6"/>
    <w:rsid w:val="00083ECC"/>
    <w:rsid w:val="00084650"/>
    <w:rsid w:val="00086BD3"/>
    <w:rsid w:val="00087853"/>
    <w:rsid w:val="00087AE3"/>
    <w:rsid w:val="00087FBF"/>
    <w:rsid w:val="00090D27"/>
    <w:rsid w:val="00092DEE"/>
    <w:rsid w:val="00093E64"/>
    <w:rsid w:val="00094D5A"/>
    <w:rsid w:val="00095380"/>
    <w:rsid w:val="000961F3"/>
    <w:rsid w:val="00096270"/>
    <w:rsid w:val="0009631F"/>
    <w:rsid w:val="00096F1F"/>
    <w:rsid w:val="000974DD"/>
    <w:rsid w:val="000A0865"/>
    <w:rsid w:val="000A2517"/>
    <w:rsid w:val="000B05E0"/>
    <w:rsid w:val="000B282D"/>
    <w:rsid w:val="000B4D3D"/>
    <w:rsid w:val="000B4FA2"/>
    <w:rsid w:val="000B510C"/>
    <w:rsid w:val="000B52FF"/>
    <w:rsid w:val="000B62FC"/>
    <w:rsid w:val="000B7976"/>
    <w:rsid w:val="000B7BE2"/>
    <w:rsid w:val="000C203C"/>
    <w:rsid w:val="000C4DEB"/>
    <w:rsid w:val="000C7FBA"/>
    <w:rsid w:val="000D1535"/>
    <w:rsid w:val="000D2EE0"/>
    <w:rsid w:val="000D3E36"/>
    <w:rsid w:val="000D41FF"/>
    <w:rsid w:val="000D5C2C"/>
    <w:rsid w:val="000D631F"/>
    <w:rsid w:val="000D6B13"/>
    <w:rsid w:val="000D7774"/>
    <w:rsid w:val="000E045E"/>
    <w:rsid w:val="000E283A"/>
    <w:rsid w:val="000E2EDD"/>
    <w:rsid w:val="000E4EDD"/>
    <w:rsid w:val="000F15C4"/>
    <w:rsid w:val="000F30AA"/>
    <w:rsid w:val="000F3608"/>
    <w:rsid w:val="000F4C8C"/>
    <w:rsid w:val="00100492"/>
    <w:rsid w:val="001012C1"/>
    <w:rsid w:val="00101B3D"/>
    <w:rsid w:val="00104685"/>
    <w:rsid w:val="00105BF3"/>
    <w:rsid w:val="00107D40"/>
    <w:rsid w:val="00107D86"/>
    <w:rsid w:val="00111276"/>
    <w:rsid w:val="0011136C"/>
    <w:rsid w:val="00112AD4"/>
    <w:rsid w:val="00113A63"/>
    <w:rsid w:val="00114C33"/>
    <w:rsid w:val="00115E9C"/>
    <w:rsid w:val="00117131"/>
    <w:rsid w:val="00120362"/>
    <w:rsid w:val="001244FE"/>
    <w:rsid w:val="001258AE"/>
    <w:rsid w:val="00125DF5"/>
    <w:rsid w:val="00126E34"/>
    <w:rsid w:val="00131BEC"/>
    <w:rsid w:val="001326C9"/>
    <w:rsid w:val="001346B2"/>
    <w:rsid w:val="001379B4"/>
    <w:rsid w:val="00137A14"/>
    <w:rsid w:val="001421E5"/>
    <w:rsid w:val="0014264D"/>
    <w:rsid w:val="001432E7"/>
    <w:rsid w:val="00143B20"/>
    <w:rsid w:val="00143CDC"/>
    <w:rsid w:val="00143CE3"/>
    <w:rsid w:val="00144AED"/>
    <w:rsid w:val="00145886"/>
    <w:rsid w:val="00145EB8"/>
    <w:rsid w:val="0015069E"/>
    <w:rsid w:val="00153713"/>
    <w:rsid w:val="00153805"/>
    <w:rsid w:val="001545BC"/>
    <w:rsid w:val="00155784"/>
    <w:rsid w:val="00157C07"/>
    <w:rsid w:val="0016014F"/>
    <w:rsid w:val="00161063"/>
    <w:rsid w:val="001624DE"/>
    <w:rsid w:val="0016262F"/>
    <w:rsid w:val="00163300"/>
    <w:rsid w:val="0016467A"/>
    <w:rsid w:val="001648E7"/>
    <w:rsid w:val="00166F16"/>
    <w:rsid w:val="00167E58"/>
    <w:rsid w:val="00172B9A"/>
    <w:rsid w:val="00175A79"/>
    <w:rsid w:val="0017627B"/>
    <w:rsid w:val="00177D62"/>
    <w:rsid w:val="0018173E"/>
    <w:rsid w:val="00185865"/>
    <w:rsid w:val="001934B3"/>
    <w:rsid w:val="001A02A8"/>
    <w:rsid w:val="001A0482"/>
    <w:rsid w:val="001A048D"/>
    <w:rsid w:val="001A23EA"/>
    <w:rsid w:val="001A6E3E"/>
    <w:rsid w:val="001B442E"/>
    <w:rsid w:val="001B4CA8"/>
    <w:rsid w:val="001B55D9"/>
    <w:rsid w:val="001B634E"/>
    <w:rsid w:val="001B6462"/>
    <w:rsid w:val="001B6BB1"/>
    <w:rsid w:val="001C00B0"/>
    <w:rsid w:val="001C0E48"/>
    <w:rsid w:val="001C1E4F"/>
    <w:rsid w:val="001C2B3B"/>
    <w:rsid w:val="001C2D54"/>
    <w:rsid w:val="001C4ECB"/>
    <w:rsid w:val="001C56F9"/>
    <w:rsid w:val="001C6FE5"/>
    <w:rsid w:val="001C7285"/>
    <w:rsid w:val="001C75CE"/>
    <w:rsid w:val="001D3633"/>
    <w:rsid w:val="001D3EB1"/>
    <w:rsid w:val="001D6E56"/>
    <w:rsid w:val="001D762C"/>
    <w:rsid w:val="001E1859"/>
    <w:rsid w:val="001E5C1C"/>
    <w:rsid w:val="001E70F2"/>
    <w:rsid w:val="001E73F2"/>
    <w:rsid w:val="001F02E8"/>
    <w:rsid w:val="001F3EBE"/>
    <w:rsid w:val="001F4AB4"/>
    <w:rsid w:val="001F531B"/>
    <w:rsid w:val="001F7318"/>
    <w:rsid w:val="00201944"/>
    <w:rsid w:val="00201948"/>
    <w:rsid w:val="00201E06"/>
    <w:rsid w:val="002020FA"/>
    <w:rsid w:val="00203135"/>
    <w:rsid w:val="002043F3"/>
    <w:rsid w:val="00205DA8"/>
    <w:rsid w:val="002107E4"/>
    <w:rsid w:val="00210876"/>
    <w:rsid w:val="00210EFD"/>
    <w:rsid w:val="0021165A"/>
    <w:rsid w:val="0021235C"/>
    <w:rsid w:val="00212B05"/>
    <w:rsid w:val="00216364"/>
    <w:rsid w:val="00220BF3"/>
    <w:rsid w:val="00220D42"/>
    <w:rsid w:val="00220EE4"/>
    <w:rsid w:val="00220F76"/>
    <w:rsid w:val="002300A5"/>
    <w:rsid w:val="00230702"/>
    <w:rsid w:val="002329FF"/>
    <w:rsid w:val="00234319"/>
    <w:rsid w:val="0023441C"/>
    <w:rsid w:val="002349D7"/>
    <w:rsid w:val="00236030"/>
    <w:rsid w:val="00236931"/>
    <w:rsid w:val="00240853"/>
    <w:rsid w:val="00241564"/>
    <w:rsid w:val="0024193D"/>
    <w:rsid w:val="00242C94"/>
    <w:rsid w:val="00242D3F"/>
    <w:rsid w:val="0024647D"/>
    <w:rsid w:val="0024686F"/>
    <w:rsid w:val="00246A00"/>
    <w:rsid w:val="00246C2D"/>
    <w:rsid w:val="0025266C"/>
    <w:rsid w:val="00253B1D"/>
    <w:rsid w:val="00254D62"/>
    <w:rsid w:val="002555E7"/>
    <w:rsid w:val="0025670A"/>
    <w:rsid w:val="00264EAE"/>
    <w:rsid w:val="00266DEB"/>
    <w:rsid w:val="00271260"/>
    <w:rsid w:val="002729BA"/>
    <w:rsid w:val="00274D63"/>
    <w:rsid w:val="00275AE9"/>
    <w:rsid w:val="002769E7"/>
    <w:rsid w:val="00280872"/>
    <w:rsid w:val="00281165"/>
    <w:rsid w:val="0028368A"/>
    <w:rsid w:val="002838E4"/>
    <w:rsid w:val="0028410C"/>
    <w:rsid w:val="00287905"/>
    <w:rsid w:val="00290DDE"/>
    <w:rsid w:val="00292A47"/>
    <w:rsid w:val="00292F8D"/>
    <w:rsid w:val="00294D1F"/>
    <w:rsid w:val="002974AF"/>
    <w:rsid w:val="002A5034"/>
    <w:rsid w:val="002A7501"/>
    <w:rsid w:val="002A7D8B"/>
    <w:rsid w:val="002B02A6"/>
    <w:rsid w:val="002B3973"/>
    <w:rsid w:val="002B3A62"/>
    <w:rsid w:val="002B59FE"/>
    <w:rsid w:val="002B70CA"/>
    <w:rsid w:val="002B7140"/>
    <w:rsid w:val="002B7A99"/>
    <w:rsid w:val="002C0597"/>
    <w:rsid w:val="002C4DEE"/>
    <w:rsid w:val="002C64D3"/>
    <w:rsid w:val="002C6886"/>
    <w:rsid w:val="002C6ECD"/>
    <w:rsid w:val="002D03DE"/>
    <w:rsid w:val="002D0D84"/>
    <w:rsid w:val="002D49AC"/>
    <w:rsid w:val="002D4BB1"/>
    <w:rsid w:val="002D5304"/>
    <w:rsid w:val="002D581A"/>
    <w:rsid w:val="002D58C0"/>
    <w:rsid w:val="002D7025"/>
    <w:rsid w:val="002E3DE2"/>
    <w:rsid w:val="002F0628"/>
    <w:rsid w:val="002F270E"/>
    <w:rsid w:val="002F3D0F"/>
    <w:rsid w:val="002F4BEE"/>
    <w:rsid w:val="002F78E4"/>
    <w:rsid w:val="00301CE2"/>
    <w:rsid w:val="0031049B"/>
    <w:rsid w:val="003121A3"/>
    <w:rsid w:val="0031313A"/>
    <w:rsid w:val="00313C6D"/>
    <w:rsid w:val="00315D51"/>
    <w:rsid w:val="00316DAA"/>
    <w:rsid w:val="00317726"/>
    <w:rsid w:val="00320321"/>
    <w:rsid w:val="0032052A"/>
    <w:rsid w:val="0032107B"/>
    <w:rsid w:val="00321C0B"/>
    <w:rsid w:val="0032201A"/>
    <w:rsid w:val="003220E2"/>
    <w:rsid w:val="003222B3"/>
    <w:rsid w:val="00323161"/>
    <w:rsid w:val="0032418C"/>
    <w:rsid w:val="00324908"/>
    <w:rsid w:val="003266BD"/>
    <w:rsid w:val="00332716"/>
    <w:rsid w:val="00336319"/>
    <w:rsid w:val="0033746C"/>
    <w:rsid w:val="00337640"/>
    <w:rsid w:val="003409DC"/>
    <w:rsid w:val="00341331"/>
    <w:rsid w:val="0035065E"/>
    <w:rsid w:val="003527F4"/>
    <w:rsid w:val="00352AEB"/>
    <w:rsid w:val="00354259"/>
    <w:rsid w:val="0035488F"/>
    <w:rsid w:val="00355FD1"/>
    <w:rsid w:val="0036080D"/>
    <w:rsid w:val="003613B3"/>
    <w:rsid w:val="0036281A"/>
    <w:rsid w:val="00366993"/>
    <w:rsid w:val="00366AA7"/>
    <w:rsid w:val="00370C9D"/>
    <w:rsid w:val="00371BB6"/>
    <w:rsid w:val="0037248A"/>
    <w:rsid w:val="00372AAB"/>
    <w:rsid w:val="00372F6D"/>
    <w:rsid w:val="0037443A"/>
    <w:rsid w:val="00381E89"/>
    <w:rsid w:val="00382A06"/>
    <w:rsid w:val="00383062"/>
    <w:rsid w:val="003944E3"/>
    <w:rsid w:val="00397BDC"/>
    <w:rsid w:val="003A1780"/>
    <w:rsid w:val="003A2705"/>
    <w:rsid w:val="003A2809"/>
    <w:rsid w:val="003A4239"/>
    <w:rsid w:val="003A6CBA"/>
    <w:rsid w:val="003B1369"/>
    <w:rsid w:val="003B4594"/>
    <w:rsid w:val="003B4C97"/>
    <w:rsid w:val="003C00E0"/>
    <w:rsid w:val="003C2B4A"/>
    <w:rsid w:val="003C3E28"/>
    <w:rsid w:val="003C3F1B"/>
    <w:rsid w:val="003D19E6"/>
    <w:rsid w:val="003D2DB6"/>
    <w:rsid w:val="003D6C59"/>
    <w:rsid w:val="003D70CC"/>
    <w:rsid w:val="003E3567"/>
    <w:rsid w:val="003E38F2"/>
    <w:rsid w:val="003E5243"/>
    <w:rsid w:val="003E5A6D"/>
    <w:rsid w:val="003E5C98"/>
    <w:rsid w:val="003E6C74"/>
    <w:rsid w:val="003F097F"/>
    <w:rsid w:val="003F09AD"/>
    <w:rsid w:val="003F198E"/>
    <w:rsid w:val="003F1A29"/>
    <w:rsid w:val="003F2278"/>
    <w:rsid w:val="003F55B9"/>
    <w:rsid w:val="00400970"/>
    <w:rsid w:val="0040339E"/>
    <w:rsid w:val="00404619"/>
    <w:rsid w:val="00404C92"/>
    <w:rsid w:val="00405B43"/>
    <w:rsid w:val="00406A60"/>
    <w:rsid w:val="00410163"/>
    <w:rsid w:val="004108F9"/>
    <w:rsid w:val="00410AB4"/>
    <w:rsid w:val="00411904"/>
    <w:rsid w:val="00412AE8"/>
    <w:rsid w:val="00414A5C"/>
    <w:rsid w:val="00414E87"/>
    <w:rsid w:val="00414FC6"/>
    <w:rsid w:val="00415F15"/>
    <w:rsid w:val="00420632"/>
    <w:rsid w:val="00426849"/>
    <w:rsid w:val="004310CE"/>
    <w:rsid w:val="00431859"/>
    <w:rsid w:val="0043511C"/>
    <w:rsid w:val="00441498"/>
    <w:rsid w:val="00442A7E"/>
    <w:rsid w:val="00446EEC"/>
    <w:rsid w:val="00447FC9"/>
    <w:rsid w:val="00455F9F"/>
    <w:rsid w:val="0046059D"/>
    <w:rsid w:val="00461036"/>
    <w:rsid w:val="00461B60"/>
    <w:rsid w:val="004633CC"/>
    <w:rsid w:val="00463508"/>
    <w:rsid w:val="004651A9"/>
    <w:rsid w:val="00467CDE"/>
    <w:rsid w:val="00472B36"/>
    <w:rsid w:val="004821BF"/>
    <w:rsid w:val="00483183"/>
    <w:rsid w:val="00483C86"/>
    <w:rsid w:val="00485721"/>
    <w:rsid w:val="00485A20"/>
    <w:rsid w:val="004860E4"/>
    <w:rsid w:val="00490529"/>
    <w:rsid w:val="00492350"/>
    <w:rsid w:val="004939D2"/>
    <w:rsid w:val="00493F30"/>
    <w:rsid w:val="004B043E"/>
    <w:rsid w:val="004B05B6"/>
    <w:rsid w:val="004B3AA5"/>
    <w:rsid w:val="004B4356"/>
    <w:rsid w:val="004B71B7"/>
    <w:rsid w:val="004C1734"/>
    <w:rsid w:val="004C32D5"/>
    <w:rsid w:val="004C3A6C"/>
    <w:rsid w:val="004C609F"/>
    <w:rsid w:val="004D2C87"/>
    <w:rsid w:val="004D4AC3"/>
    <w:rsid w:val="004D4FA5"/>
    <w:rsid w:val="004D601F"/>
    <w:rsid w:val="004E20AD"/>
    <w:rsid w:val="004E2AD1"/>
    <w:rsid w:val="004E5917"/>
    <w:rsid w:val="004E6D46"/>
    <w:rsid w:val="004E7D9A"/>
    <w:rsid w:val="004F262B"/>
    <w:rsid w:val="004F2F8F"/>
    <w:rsid w:val="004F4AAD"/>
    <w:rsid w:val="004F55B2"/>
    <w:rsid w:val="004F6B30"/>
    <w:rsid w:val="004F7671"/>
    <w:rsid w:val="004F7680"/>
    <w:rsid w:val="00501EF0"/>
    <w:rsid w:val="00502337"/>
    <w:rsid w:val="00502CB2"/>
    <w:rsid w:val="00503DE3"/>
    <w:rsid w:val="005054AF"/>
    <w:rsid w:val="0050695C"/>
    <w:rsid w:val="005120B6"/>
    <w:rsid w:val="005120E8"/>
    <w:rsid w:val="00513E32"/>
    <w:rsid w:val="00514C62"/>
    <w:rsid w:val="005158EC"/>
    <w:rsid w:val="00515A48"/>
    <w:rsid w:val="005160FF"/>
    <w:rsid w:val="0051652D"/>
    <w:rsid w:val="00517804"/>
    <w:rsid w:val="0052023F"/>
    <w:rsid w:val="005210D3"/>
    <w:rsid w:val="00524C8F"/>
    <w:rsid w:val="00527345"/>
    <w:rsid w:val="005313A0"/>
    <w:rsid w:val="00531F84"/>
    <w:rsid w:val="00533DAD"/>
    <w:rsid w:val="00534BDA"/>
    <w:rsid w:val="0053738A"/>
    <w:rsid w:val="005400E6"/>
    <w:rsid w:val="005413EE"/>
    <w:rsid w:val="00544B7F"/>
    <w:rsid w:val="005451A0"/>
    <w:rsid w:val="00546CBC"/>
    <w:rsid w:val="00550E72"/>
    <w:rsid w:val="00551D29"/>
    <w:rsid w:val="00554095"/>
    <w:rsid w:val="00557C5C"/>
    <w:rsid w:val="00562675"/>
    <w:rsid w:val="00564CD7"/>
    <w:rsid w:val="0057040B"/>
    <w:rsid w:val="00572550"/>
    <w:rsid w:val="00572F53"/>
    <w:rsid w:val="00573266"/>
    <w:rsid w:val="005755D6"/>
    <w:rsid w:val="005758B0"/>
    <w:rsid w:val="005778C7"/>
    <w:rsid w:val="00577BB3"/>
    <w:rsid w:val="00580B33"/>
    <w:rsid w:val="00580F67"/>
    <w:rsid w:val="00581670"/>
    <w:rsid w:val="00581984"/>
    <w:rsid w:val="00582B62"/>
    <w:rsid w:val="00582F13"/>
    <w:rsid w:val="00585455"/>
    <w:rsid w:val="00587691"/>
    <w:rsid w:val="00587F47"/>
    <w:rsid w:val="00590231"/>
    <w:rsid w:val="0059365B"/>
    <w:rsid w:val="00597EAF"/>
    <w:rsid w:val="005A12EF"/>
    <w:rsid w:val="005A24F2"/>
    <w:rsid w:val="005A5EE6"/>
    <w:rsid w:val="005A6912"/>
    <w:rsid w:val="005B1E33"/>
    <w:rsid w:val="005B34A5"/>
    <w:rsid w:val="005B40E6"/>
    <w:rsid w:val="005B4D89"/>
    <w:rsid w:val="005B6F8E"/>
    <w:rsid w:val="005B7A92"/>
    <w:rsid w:val="005C1642"/>
    <w:rsid w:val="005C1C5C"/>
    <w:rsid w:val="005C2339"/>
    <w:rsid w:val="005C5047"/>
    <w:rsid w:val="005C6D74"/>
    <w:rsid w:val="005C6F0C"/>
    <w:rsid w:val="005D02B8"/>
    <w:rsid w:val="005D2478"/>
    <w:rsid w:val="005D4624"/>
    <w:rsid w:val="005D5241"/>
    <w:rsid w:val="005D765A"/>
    <w:rsid w:val="005D7AEF"/>
    <w:rsid w:val="005D7C44"/>
    <w:rsid w:val="005E0E32"/>
    <w:rsid w:val="005E186D"/>
    <w:rsid w:val="005E1D01"/>
    <w:rsid w:val="005E3C91"/>
    <w:rsid w:val="005E6733"/>
    <w:rsid w:val="005E7055"/>
    <w:rsid w:val="005F0267"/>
    <w:rsid w:val="005F3EE3"/>
    <w:rsid w:val="005F5E3C"/>
    <w:rsid w:val="005F77BA"/>
    <w:rsid w:val="005F7F23"/>
    <w:rsid w:val="0060240A"/>
    <w:rsid w:val="006027B1"/>
    <w:rsid w:val="0060335D"/>
    <w:rsid w:val="00603ACA"/>
    <w:rsid w:val="0060519A"/>
    <w:rsid w:val="006170F7"/>
    <w:rsid w:val="00617E14"/>
    <w:rsid w:val="00622022"/>
    <w:rsid w:val="006253CB"/>
    <w:rsid w:val="0063038C"/>
    <w:rsid w:val="006303C4"/>
    <w:rsid w:val="006313BF"/>
    <w:rsid w:val="006321F6"/>
    <w:rsid w:val="00633BF7"/>
    <w:rsid w:val="0063429F"/>
    <w:rsid w:val="00636058"/>
    <w:rsid w:val="0063718C"/>
    <w:rsid w:val="006406EB"/>
    <w:rsid w:val="00642074"/>
    <w:rsid w:val="00645211"/>
    <w:rsid w:val="00650D79"/>
    <w:rsid w:val="00650E4E"/>
    <w:rsid w:val="00654F31"/>
    <w:rsid w:val="00656635"/>
    <w:rsid w:val="00663D11"/>
    <w:rsid w:val="00664E07"/>
    <w:rsid w:val="00670670"/>
    <w:rsid w:val="006712DA"/>
    <w:rsid w:val="00672C10"/>
    <w:rsid w:val="006730E4"/>
    <w:rsid w:val="006769CD"/>
    <w:rsid w:val="0068468F"/>
    <w:rsid w:val="00691A91"/>
    <w:rsid w:val="006926E0"/>
    <w:rsid w:val="00694CB3"/>
    <w:rsid w:val="006A15C2"/>
    <w:rsid w:val="006A4763"/>
    <w:rsid w:val="006A6E8D"/>
    <w:rsid w:val="006B601F"/>
    <w:rsid w:val="006C4730"/>
    <w:rsid w:val="006C51A0"/>
    <w:rsid w:val="006C5284"/>
    <w:rsid w:val="006C7450"/>
    <w:rsid w:val="006C7951"/>
    <w:rsid w:val="006D421D"/>
    <w:rsid w:val="006D43B6"/>
    <w:rsid w:val="006D4C73"/>
    <w:rsid w:val="006D5428"/>
    <w:rsid w:val="006D5A25"/>
    <w:rsid w:val="006E0A11"/>
    <w:rsid w:val="006E2E27"/>
    <w:rsid w:val="006F1B6E"/>
    <w:rsid w:val="00700CA7"/>
    <w:rsid w:val="00701B9C"/>
    <w:rsid w:val="00703206"/>
    <w:rsid w:val="00705593"/>
    <w:rsid w:val="00711526"/>
    <w:rsid w:val="0071218B"/>
    <w:rsid w:val="00712992"/>
    <w:rsid w:val="00713976"/>
    <w:rsid w:val="00714EEE"/>
    <w:rsid w:val="00715682"/>
    <w:rsid w:val="00715A8C"/>
    <w:rsid w:val="00716624"/>
    <w:rsid w:val="00716E6D"/>
    <w:rsid w:val="007171D6"/>
    <w:rsid w:val="00720A03"/>
    <w:rsid w:val="007218FC"/>
    <w:rsid w:val="00721C7A"/>
    <w:rsid w:val="00722F6A"/>
    <w:rsid w:val="007249CA"/>
    <w:rsid w:val="00726268"/>
    <w:rsid w:val="007275E2"/>
    <w:rsid w:val="00730037"/>
    <w:rsid w:val="0073126F"/>
    <w:rsid w:val="0073759B"/>
    <w:rsid w:val="007456F6"/>
    <w:rsid w:val="00745D5B"/>
    <w:rsid w:val="00747923"/>
    <w:rsid w:val="00750EE3"/>
    <w:rsid w:val="00751210"/>
    <w:rsid w:val="00751E11"/>
    <w:rsid w:val="0075230F"/>
    <w:rsid w:val="00755546"/>
    <w:rsid w:val="00757405"/>
    <w:rsid w:val="00760623"/>
    <w:rsid w:val="0076129A"/>
    <w:rsid w:val="00761BF5"/>
    <w:rsid w:val="00764FC4"/>
    <w:rsid w:val="00765718"/>
    <w:rsid w:val="00765A2E"/>
    <w:rsid w:val="007670F6"/>
    <w:rsid w:val="0076725C"/>
    <w:rsid w:val="007702B1"/>
    <w:rsid w:val="007711AC"/>
    <w:rsid w:val="007714CC"/>
    <w:rsid w:val="0077184A"/>
    <w:rsid w:val="00772C2B"/>
    <w:rsid w:val="00772F56"/>
    <w:rsid w:val="00774E45"/>
    <w:rsid w:val="007768A9"/>
    <w:rsid w:val="00776AFF"/>
    <w:rsid w:val="00780072"/>
    <w:rsid w:val="00780F0C"/>
    <w:rsid w:val="00782724"/>
    <w:rsid w:val="00782AEB"/>
    <w:rsid w:val="0078355D"/>
    <w:rsid w:val="007933ED"/>
    <w:rsid w:val="007938FC"/>
    <w:rsid w:val="007939F7"/>
    <w:rsid w:val="0079447A"/>
    <w:rsid w:val="00794628"/>
    <w:rsid w:val="00797191"/>
    <w:rsid w:val="007A1B00"/>
    <w:rsid w:val="007A3064"/>
    <w:rsid w:val="007A6282"/>
    <w:rsid w:val="007A77F5"/>
    <w:rsid w:val="007B101C"/>
    <w:rsid w:val="007B11ED"/>
    <w:rsid w:val="007B17CD"/>
    <w:rsid w:val="007B1AE4"/>
    <w:rsid w:val="007B2D55"/>
    <w:rsid w:val="007B4ACF"/>
    <w:rsid w:val="007B561A"/>
    <w:rsid w:val="007C34AA"/>
    <w:rsid w:val="007C3641"/>
    <w:rsid w:val="007D0254"/>
    <w:rsid w:val="007D2ABE"/>
    <w:rsid w:val="007D31F4"/>
    <w:rsid w:val="007D6FD9"/>
    <w:rsid w:val="007E037E"/>
    <w:rsid w:val="007E6606"/>
    <w:rsid w:val="007E7169"/>
    <w:rsid w:val="007F1624"/>
    <w:rsid w:val="007F66F5"/>
    <w:rsid w:val="007F6D7A"/>
    <w:rsid w:val="007F7DC2"/>
    <w:rsid w:val="008009A2"/>
    <w:rsid w:val="008041B9"/>
    <w:rsid w:val="00804975"/>
    <w:rsid w:val="008074D7"/>
    <w:rsid w:val="00810B6A"/>
    <w:rsid w:val="00810D63"/>
    <w:rsid w:val="0081190C"/>
    <w:rsid w:val="008140E9"/>
    <w:rsid w:val="008155EE"/>
    <w:rsid w:val="00822795"/>
    <w:rsid w:val="00822A05"/>
    <w:rsid w:val="0082383D"/>
    <w:rsid w:val="00823FFE"/>
    <w:rsid w:val="00824474"/>
    <w:rsid w:val="0083398E"/>
    <w:rsid w:val="00834AB1"/>
    <w:rsid w:val="00836066"/>
    <w:rsid w:val="00844882"/>
    <w:rsid w:val="00844C10"/>
    <w:rsid w:val="00846FB8"/>
    <w:rsid w:val="0085697A"/>
    <w:rsid w:val="00856DFE"/>
    <w:rsid w:val="0085793E"/>
    <w:rsid w:val="00860287"/>
    <w:rsid w:val="0086258A"/>
    <w:rsid w:val="00862A08"/>
    <w:rsid w:val="00862E5E"/>
    <w:rsid w:val="00864C11"/>
    <w:rsid w:val="0086583E"/>
    <w:rsid w:val="008661D1"/>
    <w:rsid w:val="00866DA8"/>
    <w:rsid w:val="00870A77"/>
    <w:rsid w:val="0087321D"/>
    <w:rsid w:val="00874E24"/>
    <w:rsid w:val="008766E8"/>
    <w:rsid w:val="008803D6"/>
    <w:rsid w:val="008804B7"/>
    <w:rsid w:val="00881375"/>
    <w:rsid w:val="008820FC"/>
    <w:rsid w:val="00883783"/>
    <w:rsid w:val="00885C8F"/>
    <w:rsid w:val="00887059"/>
    <w:rsid w:val="008871E3"/>
    <w:rsid w:val="00891A8B"/>
    <w:rsid w:val="00892C08"/>
    <w:rsid w:val="00892D2C"/>
    <w:rsid w:val="008A0158"/>
    <w:rsid w:val="008A2D80"/>
    <w:rsid w:val="008A4916"/>
    <w:rsid w:val="008A5229"/>
    <w:rsid w:val="008A62DE"/>
    <w:rsid w:val="008A660A"/>
    <w:rsid w:val="008A7411"/>
    <w:rsid w:val="008A7D4C"/>
    <w:rsid w:val="008A7FC7"/>
    <w:rsid w:val="008B0A00"/>
    <w:rsid w:val="008B1711"/>
    <w:rsid w:val="008B1BF4"/>
    <w:rsid w:val="008B420D"/>
    <w:rsid w:val="008B67BD"/>
    <w:rsid w:val="008C0513"/>
    <w:rsid w:val="008C0678"/>
    <w:rsid w:val="008C2EC4"/>
    <w:rsid w:val="008C3305"/>
    <w:rsid w:val="008C429B"/>
    <w:rsid w:val="008C5DF8"/>
    <w:rsid w:val="008C60E4"/>
    <w:rsid w:val="008C6F68"/>
    <w:rsid w:val="008C732D"/>
    <w:rsid w:val="008D2ADB"/>
    <w:rsid w:val="008D3227"/>
    <w:rsid w:val="008D39A1"/>
    <w:rsid w:val="008D49FE"/>
    <w:rsid w:val="008D56E6"/>
    <w:rsid w:val="008E3680"/>
    <w:rsid w:val="008E77CB"/>
    <w:rsid w:val="008E79C9"/>
    <w:rsid w:val="008F02E9"/>
    <w:rsid w:val="008F37AC"/>
    <w:rsid w:val="008F3969"/>
    <w:rsid w:val="008F3CD8"/>
    <w:rsid w:val="008F58D4"/>
    <w:rsid w:val="008F5BAD"/>
    <w:rsid w:val="008F6FDE"/>
    <w:rsid w:val="008F7882"/>
    <w:rsid w:val="009005E6"/>
    <w:rsid w:val="00902A42"/>
    <w:rsid w:val="00906712"/>
    <w:rsid w:val="00906E2B"/>
    <w:rsid w:val="009119B7"/>
    <w:rsid w:val="00913B59"/>
    <w:rsid w:val="0091435D"/>
    <w:rsid w:val="00917C9A"/>
    <w:rsid w:val="00922DB1"/>
    <w:rsid w:val="00924848"/>
    <w:rsid w:val="0092509A"/>
    <w:rsid w:val="009266B0"/>
    <w:rsid w:val="0092675A"/>
    <w:rsid w:val="00926776"/>
    <w:rsid w:val="00927ECC"/>
    <w:rsid w:val="00931859"/>
    <w:rsid w:val="00935E61"/>
    <w:rsid w:val="009377CF"/>
    <w:rsid w:val="00937873"/>
    <w:rsid w:val="00941B56"/>
    <w:rsid w:val="0094564A"/>
    <w:rsid w:val="009464C8"/>
    <w:rsid w:val="0094738E"/>
    <w:rsid w:val="00951EDD"/>
    <w:rsid w:val="009558A8"/>
    <w:rsid w:val="00961213"/>
    <w:rsid w:val="00961300"/>
    <w:rsid w:val="00962DB5"/>
    <w:rsid w:val="00962DFE"/>
    <w:rsid w:val="0096602E"/>
    <w:rsid w:val="00972C74"/>
    <w:rsid w:val="00974B5C"/>
    <w:rsid w:val="00975FD8"/>
    <w:rsid w:val="00976937"/>
    <w:rsid w:val="0097754D"/>
    <w:rsid w:val="00982DEB"/>
    <w:rsid w:val="00983FB0"/>
    <w:rsid w:val="009856F5"/>
    <w:rsid w:val="009868CD"/>
    <w:rsid w:val="00990668"/>
    <w:rsid w:val="009913EF"/>
    <w:rsid w:val="0099215B"/>
    <w:rsid w:val="00992230"/>
    <w:rsid w:val="00992433"/>
    <w:rsid w:val="009A1675"/>
    <w:rsid w:val="009A4963"/>
    <w:rsid w:val="009A54AA"/>
    <w:rsid w:val="009A596B"/>
    <w:rsid w:val="009A6DCC"/>
    <w:rsid w:val="009B274A"/>
    <w:rsid w:val="009B32A2"/>
    <w:rsid w:val="009B3424"/>
    <w:rsid w:val="009B3BE9"/>
    <w:rsid w:val="009B5066"/>
    <w:rsid w:val="009B5DA8"/>
    <w:rsid w:val="009C1567"/>
    <w:rsid w:val="009C5ACC"/>
    <w:rsid w:val="009C5B0D"/>
    <w:rsid w:val="009C67D7"/>
    <w:rsid w:val="009C7A07"/>
    <w:rsid w:val="009C7E5E"/>
    <w:rsid w:val="009D607E"/>
    <w:rsid w:val="009D62AE"/>
    <w:rsid w:val="009D6B12"/>
    <w:rsid w:val="009E092A"/>
    <w:rsid w:val="009E32AA"/>
    <w:rsid w:val="009E493A"/>
    <w:rsid w:val="009E5F88"/>
    <w:rsid w:val="009E6649"/>
    <w:rsid w:val="009F0394"/>
    <w:rsid w:val="009F1A89"/>
    <w:rsid w:val="009F4CC3"/>
    <w:rsid w:val="009F5397"/>
    <w:rsid w:val="009F57C9"/>
    <w:rsid w:val="009F5C9D"/>
    <w:rsid w:val="009F6314"/>
    <w:rsid w:val="009F7840"/>
    <w:rsid w:val="00A0050B"/>
    <w:rsid w:val="00A01E19"/>
    <w:rsid w:val="00A020A9"/>
    <w:rsid w:val="00A02164"/>
    <w:rsid w:val="00A02FFF"/>
    <w:rsid w:val="00A06048"/>
    <w:rsid w:val="00A10B05"/>
    <w:rsid w:val="00A12821"/>
    <w:rsid w:val="00A133BD"/>
    <w:rsid w:val="00A172D3"/>
    <w:rsid w:val="00A20B0B"/>
    <w:rsid w:val="00A216F5"/>
    <w:rsid w:val="00A2270D"/>
    <w:rsid w:val="00A24C83"/>
    <w:rsid w:val="00A253EF"/>
    <w:rsid w:val="00A257BD"/>
    <w:rsid w:val="00A26D24"/>
    <w:rsid w:val="00A3457F"/>
    <w:rsid w:val="00A36A00"/>
    <w:rsid w:val="00A37A17"/>
    <w:rsid w:val="00A42210"/>
    <w:rsid w:val="00A42B9A"/>
    <w:rsid w:val="00A42DEB"/>
    <w:rsid w:val="00A4609E"/>
    <w:rsid w:val="00A46E8D"/>
    <w:rsid w:val="00A475B8"/>
    <w:rsid w:val="00A50775"/>
    <w:rsid w:val="00A5211D"/>
    <w:rsid w:val="00A54F59"/>
    <w:rsid w:val="00A55589"/>
    <w:rsid w:val="00A57C4B"/>
    <w:rsid w:val="00A61D37"/>
    <w:rsid w:val="00A62882"/>
    <w:rsid w:val="00A71E0B"/>
    <w:rsid w:val="00A72B31"/>
    <w:rsid w:val="00A73F61"/>
    <w:rsid w:val="00A746A3"/>
    <w:rsid w:val="00A7587D"/>
    <w:rsid w:val="00A75992"/>
    <w:rsid w:val="00A75F27"/>
    <w:rsid w:val="00A81042"/>
    <w:rsid w:val="00A8132E"/>
    <w:rsid w:val="00A84D02"/>
    <w:rsid w:val="00A8771C"/>
    <w:rsid w:val="00A87B15"/>
    <w:rsid w:val="00A90546"/>
    <w:rsid w:val="00A905CF"/>
    <w:rsid w:val="00A917A5"/>
    <w:rsid w:val="00A931A4"/>
    <w:rsid w:val="00A952C9"/>
    <w:rsid w:val="00AA191D"/>
    <w:rsid w:val="00AA2279"/>
    <w:rsid w:val="00AA57B7"/>
    <w:rsid w:val="00AB096A"/>
    <w:rsid w:val="00AB1F1C"/>
    <w:rsid w:val="00AB279D"/>
    <w:rsid w:val="00AB3017"/>
    <w:rsid w:val="00AB4324"/>
    <w:rsid w:val="00AB4427"/>
    <w:rsid w:val="00AB445A"/>
    <w:rsid w:val="00AB5473"/>
    <w:rsid w:val="00AB5557"/>
    <w:rsid w:val="00AB5C7A"/>
    <w:rsid w:val="00AC0334"/>
    <w:rsid w:val="00AC3DB8"/>
    <w:rsid w:val="00AC4040"/>
    <w:rsid w:val="00AC591A"/>
    <w:rsid w:val="00AC5DAC"/>
    <w:rsid w:val="00AC764B"/>
    <w:rsid w:val="00AC7E40"/>
    <w:rsid w:val="00AD06D1"/>
    <w:rsid w:val="00AD0984"/>
    <w:rsid w:val="00AD2EF3"/>
    <w:rsid w:val="00AD3717"/>
    <w:rsid w:val="00AD432F"/>
    <w:rsid w:val="00AD4A36"/>
    <w:rsid w:val="00AD4F40"/>
    <w:rsid w:val="00AD5CA9"/>
    <w:rsid w:val="00AD6B5B"/>
    <w:rsid w:val="00AE14D7"/>
    <w:rsid w:val="00AE236B"/>
    <w:rsid w:val="00AE44CA"/>
    <w:rsid w:val="00AE518A"/>
    <w:rsid w:val="00AF00E2"/>
    <w:rsid w:val="00AF14D6"/>
    <w:rsid w:val="00AF1B45"/>
    <w:rsid w:val="00AF1F7F"/>
    <w:rsid w:val="00AF47F3"/>
    <w:rsid w:val="00AF5048"/>
    <w:rsid w:val="00AF53F0"/>
    <w:rsid w:val="00AF762C"/>
    <w:rsid w:val="00AF7633"/>
    <w:rsid w:val="00AF7CE6"/>
    <w:rsid w:val="00B0156E"/>
    <w:rsid w:val="00B01ADA"/>
    <w:rsid w:val="00B04234"/>
    <w:rsid w:val="00B042F3"/>
    <w:rsid w:val="00B05CAC"/>
    <w:rsid w:val="00B144B3"/>
    <w:rsid w:val="00B14646"/>
    <w:rsid w:val="00B150EB"/>
    <w:rsid w:val="00B20127"/>
    <w:rsid w:val="00B20313"/>
    <w:rsid w:val="00B21362"/>
    <w:rsid w:val="00B24EB4"/>
    <w:rsid w:val="00B258BA"/>
    <w:rsid w:val="00B310D0"/>
    <w:rsid w:val="00B31FEC"/>
    <w:rsid w:val="00B355CE"/>
    <w:rsid w:val="00B356EC"/>
    <w:rsid w:val="00B3623E"/>
    <w:rsid w:val="00B40498"/>
    <w:rsid w:val="00B42B74"/>
    <w:rsid w:val="00B42EA0"/>
    <w:rsid w:val="00B4317A"/>
    <w:rsid w:val="00B446E9"/>
    <w:rsid w:val="00B45B6E"/>
    <w:rsid w:val="00B5364E"/>
    <w:rsid w:val="00B55CF6"/>
    <w:rsid w:val="00B55DB0"/>
    <w:rsid w:val="00B56E2A"/>
    <w:rsid w:val="00B60455"/>
    <w:rsid w:val="00B60550"/>
    <w:rsid w:val="00B62086"/>
    <w:rsid w:val="00B63C02"/>
    <w:rsid w:val="00B66FAF"/>
    <w:rsid w:val="00B70807"/>
    <w:rsid w:val="00B7191F"/>
    <w:rsid w:val="00B769F3"/>
    <w:rsid w:val="00B80B0E"/>
    <w:rsid w:val="00B80E89"/>
    <w:rsid w:val="00B81312"/>
    <w:rsid w:val="00B82591"/>
    <w:rsid w:val="00B85A4B"/>
    <w:rsid w:val="00B862F8"/>
    <w:rsid w:val="00B93F76"/>
    <w:rsid w:val="00B96266"/>
    <w:rsid w:val="00B9657A"/>
    <w:rsid w:val="00BA019B"/>
    <w:rsid w:val="00BA0491"/>
    <w:rsid w:val="00BA0550"/>
    <w:rsid w:val="00BA1CB7"/>
    <w:rsid w:val="00BA428E"/>
    <w:rsid w:val="00BA4865"/>
    <w:rsid w:val="00BA5A77"/>
    <w:rsid w:val="00BA6F2F"/>
    <w:rsid w:val="00BA749E"/>
    <w:rsid w:val="00BA7F08"/>
    <w:rsid w:val="00BB1D05"/>
    <w:rsid w:val="00BB53B3"/>
    <w:rsid w:val="00BB61C2"/>
    <w:rsid w:val="00BB7147"/>
    <w:rsid w:val="00BC1959"/>
    <w:rsid w:val="00BC1FBE"/>
    <w:rsid w:val="00BC2033"/>
    <w:rsid w:val="00BC3FAB"/>
    <w:rsid w:val="00BC629E"/>
    <w:rsid w:val="00BC6E75"/>
    <w:rsid w:val="00BC7264"/>
    <w:rsid w:val="00BD02D9"/>
    <w:rsid w:val="00BD34A4"/>
    <w:rsid w:val="00BD41FE"/>
    <w:rsid w:val="00BD49A9"/>
    <w:rsid w:val="00BD77B2"/>
    <w:rsid w:val="00BD7E03"/>
    <w:rsid w:val="00BE1A8F"/>
    <w:rsid w:val="00BE2653"/>
    <w:rsid w:val="00BE2749"/>
    <w:rsid w:val="00BE342B"/>
    <w:rsid w:val="00BE3B57"/>
    <w:rsid w:val="00BE615D"/>
    <w:rsid w:val="00BE63C2"/>
    <w:rsid w:val="00BF0F03"/>
    <w:rsid w:val="00BF256B"/>
    <w:rsid w:val="00BF3CEA"/>
    <w:rsid w:val="00C02104"/>
    <w:rsid w:val="00C02A32"/>
    <w:rsid w:val="00C033C6"/>
    <w:rsid w:val="00C047BB"/>
    <w:rsid w:val="00C07DCE"/>
    <w:rsid w:val="00C10BE0"/>
    <w:rsid w:val="00C15304"/>
    <w:rsid w:val="00C167D5"/>
    <w:rsid w:val="00C16E63"/>
    <w:rsid w:val="00C25DF2"/>
    <w:rsid w:val="00C266EC"/>
    <w:rsid w:val="00C3061A"/>
    <w:rsid w:val="00C31A96"/>
    <w:rsid w:val="00C33156"/>
    <w:rsid w:val="00C33F88"/>
    <w:rsid w:val="00C346DC"/>
    <w:rsid w:val="00C3488E"/>
    <w:rsid w:val="00C34D6F"/>
    <w:rsid w:val="00C36ABC"/>
    <w:rsid w:val="00C3787C"/>
    <w:rsid w:val="00C477FF"/>
    <w:rsid w:val="00C504F5"/>
    <w:rsid w:val="00C52222"/>
    <w:rsid w:val="00C5279E"/>
    <w:rsid w:val="00C52F5D"/>
    <w:rsid w:val="00C54A32"/>
    <w:rsid w:val="00C55C39"/>
    <w:rsid w:val="00C570AD"/>
    <w:rsid w:val="00C57B17"/>
    <w:rsid w:val="00C57F9D"/>
    <w:rsid w:val="00C60620"/>
    <w:rsid w:val="00C60C21"/>
    <w:rsid w:val="00C61776"/>
    <w:rsid w:val="00C621B9"/>
    <w:rsid w:val="00C67315"/>
    <w:rsid w:val="00C722EA"/>
    <w:rsid w:val="00C74747"/>
    <w:rsid w:val="00C753B5"/>
    <w:rsid w:val="00C75C11"/>
    <w:rsid w:val="00C818EF"/>
    <w:rsid w:val="00C82454"/>
    <w:rsid w:val="00C8654F"/>
    <w:rsid w:val="00C91F4E"/>
    <w:rsid w:val="00C92B3E"/>
    <w:rsid w:val="00C93F0A"/>
    <w:rsid w:val="00C949D5"/>
    <w:rsid w:val="00C9579E"/>
    <w:rsid w:val="00C96868"/>
    <w:rsid w:val="00CA003E"/>
    <w:rsid w:val="00CA089C"/>
    <w:rsid w:val="00CA255A"/>
    <w:rsid w:val="00CA3022"/>
    <w:rsid w:val="00CA592C"/>
    <w:rsid w:val="00CA62EB"/>
    <w:rsid w:val="00CB02E0"/>
    <w:rsid w:val="00CB0ADC"/>
    <w:rsid w:val="00CB545B"/>
    <w:rsid w:val="00CB6DE3"/>
    <w:rsid w:val="00CC0AFC"/>
    <w:rsid w:val="00CC0B53"/>
    <w:rsid w:val="00CC58CA"/>
    <w:rsid w:val="00CC6575"/>
    <w:rsid w:val="00CC67A0"/>
    <w:rsid w:val="00CC6DDE"/>
    <w:rsid w:val="00CD1FB8"/>
    <w:rsid w:val="00CD3123"/>
    <w:rsid w:val="00CD3BD1"/>
    <w:rsid w:val="00CD4668"/>
    <w:rsid w:val="00CD5763"/>
    <w:rsid w:val="00CD77E4"/>
    <w:rsid w:val="00CE5E27"/>
    <w:rsid w:val="00CE624C"/>
    <w:rsid w:val="00CE661F"/>
    <w:rsid w:val="00CE78FE"/>
    <w:rsid w:val="00CF0BBB"/>
    <w:rsid w:val="00CF0CB8"/>
    <w:rsid w:val="00CF12E9"/>
    <w:rsid w:val="00CF277A"/>
    <w:rsid w:val="00D00509"/>
    <w:rsid w:val="00D02ACE"/>
    <w:rsid w:val="00D02DC3"/>
    <w:rsid w:val="00D03C45"/>
    <w:rsid w:val="00D03C4B"/>
    <w:rsid w:val="00D06015"/>
    <w:rsid w:val="00D079C2"/>
    <w:rsid w:val="00D110C7"/>
    <w:rsid w:val="00D111A5"/>
    <w:rsid w:val="00D1281B"/>
    <w:rsid w:val="00D14EC3"/>
    <w:rsid w:val="00D1559C"/>
    <w:rsid w:val="00D15E57"/>
    <w:rsid w:val="00D1651E"/>
    <w:rsid w:val="00D174FB"/>
    <w:rsid w:val="00D205DC"/>
    <w:rsid w:val="00D2099B"/>
    <w:rsid w:val="00D23CC9"/>
    <w:rsid w:val="00D24B40"/>
    <w:rsid w:val="00D30F2C"/>
    <w:rsid w:val="00D33468"/>
    <w:rsid w:val="00D406AF"/>
    <w:rsid w:val="00D41CE1"/>
    <w:rsid w:val="00D445BB"/>
    <w:rsid w:val="00D457B8"/>
    <w:rsid w:val="00D46005"/>
    <w:rsid w:val="00D51C6B"/>
    <w:rsid w:val="00D51E41"/>
    <w:rsid w:val="00D532F6"/>
    <w:rsid w:val="00D53B41"/>
    <w:rsid w:val="00D5480C"/>
    <w:rsid w:val="00D550D3"/>
    <w:rsid w:val="00D62B26"/>
    <w:rsid w:val="00D630D5"/>
    <w:rsid w:val="00D636F1"/>
    <w:rsid w:val="00D65CDC"/>
    <w:rsid w:val="00D67D4D"/>
    <w:rsid w:val="00D71F57"/>
    <w:rsid w:val="00D72CA0"/>
    <w:rsid w:val="00D764EA"/>
    <w:rsid w:val="00D80151"/>
    <w:rsid w:val="00D83454"/>
    <w:rsid w:val="00D8653A"/>
    <w:rsid w:val="00D86796"/>
    <w:rsid w:val="00D924B0"/>
    <w:rsid w:val="00D93859"/>
    <w:rsid w:val="00D975C4"/>
    <w:rsid w:val="00DA00EE"/>
    <w:rsid w:val="00DA2535"/>
    <w:rsid w:val="00DA7F1D"/>
    <w:rsid w:val="00DB577D"/>
    <w:rsid w:val="00DB7B7E"/>
    <w:rsid w:val="00DC052E"/>
    <w:rsid w:val="00DC0DDA"/>
    <w:rsid w:val="00DC1AC8"/>
    <w:rsid w:val="00DD4700"/>
    <w:rsid w:val="00DD47BC"/>
    <w:rsid w:val="00DD4F8C"/>
    <w:rsid w:val="00DD5A0E"/>
    <w:rsid w:val="00DE1103"/>
    <w:rsid w:val="00DE31F5"/>
    <w:rsid w:val="00DE60F3"/>
    <w:rsid w:val="00DE623C"/>
    <w:rsid w:val="00DF0B82"/>
    <w:rsid w:val="00DF0D35"/>
    <w:rsid w:val="00DF4425"/>
    <w:rsid w:val="00DF6B41"/>
    <w:rsid w:val="00DF7DA0"/>
    <w:rsid w:val="00E001E4"/>
    <w:rsid w:val="00E041AA"/>
    <w:rsid w:val="00E10986"/>
    <w:rsid w:val="00E11274"/>
    <w:rsid w:val="00E1223F"/>
    <w:rsid w:val="00E2047B"/>
    <w:rsid w:val="00E21403"/>
    <w:rsid w:val="00E22694"/>
    <w:rsid w:val="00E229EE"/>
    <w:rsid w:val="00E22ECB"/>
    <w:rsid w:val="00E237F7"/>
    <w:rsid w:val="00E24DE5"/>
    <w:rsid w:val="00E257E7"/>
    <w:rsid w:val="00E26056"/>
    <w:rsid w:val="00E26E25"/>
    <w:rsid w:val="00E3306C"/>
    <w:rsid w:val="00E3434C"/>
    <w:rsid w:val="00E36013"/>
    <w:rsid w:val="00E36E2F"/>
    <w:rsid w:val="00E37118"/>
    <w:rsid w:val="00E42F40"/>
    <w:rsid w:val="00E46174"/>
    <w:rsid w:val="00E51079"/>
    <w:rsid w:val="00E5141D"/>
    <w:rsid w:val="00E57D7F"/>
    <w:rsid w:val="00E6121C"/>
    <w:rsid w:val="00E620D9"/>
    <w:rsid w:val="00E62242"/>
    <w:rsid w:val="00E622EC"/>
    <w:rsid w:val="00E6442D"/>
    <w:rsid w:val="00E64881"/>
    <w:rsid w:val="00E64C4D"/>
    <w:rsid w:val="00E70004"/>
    <w:rsid w:val="00E70983"/>
    <w:rsid w:val="00E73494"/>
    <w:rsid w:val="00E74012"/>
    <w:rsid w:val="00E74784"/>
    <w:rsid w:val="00E80061"/>
    <w:rsid w:val="00E8050F"/>
    <w:rsid w:val="00E83462"/>
    <w:rsid w:val="00E838B8"/>
    <w:rsid w:val="00E84438"/>
    <w:rsid w:val="00E84445"/>
    <w:rsid w:val="00E84D30"/>
    <w:rsid w:val="00E8675B"/>
    <w:rsid w:val="00E87D60"/>
    <w:rsid w:val="00E91577"/>
    <w:rsid w:val="00E91B8C"/>
    <w:rsid w:val="00E923EB"/>
    <w:rsid w:val="00E95004"/>
    <w:rsid w:val="00EA0049"/>
    <w:rsid w:val="00EA386F"/>
    <w:rsid w:val="00EB2ED5"/>
    <w:rsid w:val="00EB3B6D"/>
    <w:rsid w:val="00EB4740"/>
    <w:rsid w:val="00EB4F4E"/>
    <w:rsid w:val="00EB5F67"/>
    <w:rsid w:val="00EB6F1E"/>
    <w:rsid w:val="00EB7B49"/>
    <w:rsid w:val="00EC0566"/>
    <w:rsid w:val="00EC12AF"/>
    <w:rsid w:val="00EC2206"/>
    <w:rsid w:val="00EC2B6A"/>
    <w:rsid w:val="00EC37E5"/>
    <w:rsid w:val="00EC59D5"/>
    <w:rsid w:val="00EC5A2F"/>
    <w:rsid w:val="00ED20C6"/>
    <w:rsid w:val="00ED2E93"/>
    <w:rsid w:val="00ED2EB4"/>
    <w:rsid w:val="00ED2EC6"/>
    <w:rsid w:val="00ED3A1C"/>
    <w:rsid w:val="00ED3D17"/>
    <w:rsid w:val="00ED6EDD"/>
    <w:rsid w:val="00EE32F3"/>
    <w:rsid w:val="00EE3F65"/>
    <w:rsid w:val="00EE4388"/>
    <w:rsid w:val="00EE544E"/>
    <w:rsid w:val="00EE78CE"/>
    <w:rsid w:val="00EF00FE"/>
    <w:rsid w:val="00EF302A"/>
    <w:rsid w:val="00EF4605"/>
    <w:rsid w:val="00EF4D11"/>
    <w:rsid w:val="00F0365B"/>
    <w:rsid w:val="00F03BBC"/>
    <w:rsid w:val="00F040CB"/>
    <w:rsid w:val="00F044A2"/>
    <w:rsid w:val="00F056ED"/>
    <w:rsid w:val="00F05C82"/>
    <w:rsid w:val="00F065AE"/>
    <w:rsid w:val="00F07524"/>
    <w:rsid w:val="00F07E46"/>
    <w:rsid w:val="00F1073A"/>
    <w:rsid w:val="00F1140F"/>
    <w:rsid w:val="00F12596"/>
    <w:rsid w:val="00F15714"/>
    <w:rsid w:val="00F174CE"/>
    <w:rsid w:val="00F21A09"/>
    <w:rsid w:val="00F22448"/>
    <w:rsid w:val="00F24756"/>
    <w:rsid w:val="00F24BE0"/>
    <w:rsid w:val="00F27877"/>
    <w:rsid w:val="00F3370B"/>
    <w:rsid w:val="00F34DF2"/>
    <w:rsid w:val="00F357C3"/>
    <w:rsid w:val="00F362B9"/>
    <w:rsid w:val="00F40A07"/>
    <w:rsid w:val="00F41607"/>
    <w:rsid w:val="00F43AD0"/>
    <w:rsid w:val="00F450BF"/>
    <w:rsid w:val="00F4744C"/>
    <w:rsid w:val="00F47FE2"/>
    <w:rsid w:val="00F50091"/>
    <w:rsid w:val="00F54C13"/>
    <w:rsid w:val="00F56221"/>
    <w:rsid w:val="00F56A7A"/>
    <w:rsid w:val="00F57428"/>
    <w:rsid w:val="00F622FD"/>
    <w:rsid w:val="00F62BCE"/>
    <w:rsid w:val="00F636DD"/>
    <w:rsid w:val="00F636DE"/>
    <w:rsid w:val="00F65E42"/>
    <w:rsid w:val="00F662B5"/>
    <w:rsid w:val="00F71DC4"/>
    <w:rsid w:val="00F7555C"/>
    <w:rsid w:val="00F7744B"/>
    <w:rsid w:val="00F77D73"/>
    <w:rsid w:val="00F80584"/>
    <w:rsid w:val="00F81CD0"/>
    <w:rsid w:val="00F822F3"/>
    <w:rsid w:val="00F855D5"/>
    <w:rsid w:val="00F87A4E"/>
    <w:rsid w:val="00F934E4"/>
    <w:rsid w:val="00F952E0"/>
    <w:rsid w:val="00F95E44"/>
    <w:rsid w:val="00F96858"/>
    <w:rsid w:val="00F972F3"/>
    <w:rsid w:val="00F9766A"/>
    <w:rsid w:val="00FA320E"/>
    <w:rsid w:val="00FA3676"/>
    <w:rsid w:val="00FA4FEB"/>
    <w:rsid w:val="00FA511F"/>
    <w:rsid w:val="00FA5A07"/>
    <w:rsid w:val="00FB10EA"/>
    <w:rsid w:val="00FB20BD"/>
    <w:rsid w:val="00FB22D1"/>
    <w:rsid w:val="00FB2B94"/>
    <w:rsid w:val="00FB2BB3"/>
    <w:rsid w:val="00FB2C91"/>
    <w:rsid w:val="00FB3547"/>
    <w:rsid w:val="00FB3BB8"/>
    <w:rsid w:val="00FB4D15"/>
    <w:rsid w:val="00FB6501"/>
    <w:rsid w:val="00FC1A40"/>
    <w:rsid w:val="00FC35F7"/>
    <w:rsid w:val="00FC3BBF"/>
    <w:rsid w:val="00FC586E"/>
    <w:rsid w:val="00FC74B4"/>
    <w:rsid w:val="00FC76FB"/>
    <w:rsid w:val="00FD01B3"/>
    <w:rsid w:val="00FD07AD"/>
    <w:rsid w:val="00FD0E2E"/>
    <w:rsid w:val="00FD48B3"/>
    <w:rsid w:val="00FD5404"/>
    <w:rsid w:val="00FD56C5"/>
    <w:rsid w:val="00FD5D3F"/>
    <w:rsid w:val="00FD5FE8"/>
    <w:rsid w:val="00FD67AE"/>
    <w:rsid w:val="00FE09AC"/>
    <w:rsid w:val="00FE1B83"/>
    <w:rsid w:val="00FE3C13"/>
    <w:rsid w:val="00FE4E93"/>
    <w:rsid w:val="00FE50D2"/>
    <w:rsid w:val="00FE72D7"/>
    <w:rsid w:val="00FF14B5"/>
    <w:rsid w:val="00FF6F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8913"/>
    <o:shapelayout v:ext="edit">
      <o:idmap v:ext="edit" data="1"/>
    </o:shapelayout>
  </w:shapeDefaults>
  <w:decimalSymbol w:val="."/>
  <w:listSeparator w:val=","/>
  <w14:docId w14:val="111FF9B5"/>
  <w15:docId w15:val="{08A62638-39A4-4E1C-97BB-AC809FBB63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6DA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D5F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5FE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D5FE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5FE8"/>
  </w:style>
  <w:style w:type="paragraph" w:styleId="Footer">
    <w:name w:val="footer"/>
    <w:basedOn w:val="Normal"/>
    <w:link w:val="FooterChar"/>
    <w:uiPriority w:val="99"/>
    <w:unhideWhenUsed/>
    <w:rsid w:val="00FD5FE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5FE8"/>
  </w:style>
  <w:style w:type="table" w:styleId="TableGrid">
    <w:name w:val="Table Grid"/>
    <w:basedOn w:val="TableNormal"/>
    <w:uiPriority w:val="59"/>
    <w:rsid w:val="009868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CC6DDE"/>
    <w:rPr>
      <w:color w:val="0000FF"/>
      <w:u w:val="single"/>
    </w:rPr>
  </w:style>
  <w:style w:type="paragraph" w:customStyle="1" w:styleId="Pa1">
    <w:name w:val="Pa1"/>
    <w:basedOn w:val="Normal"/>
    <w:next w:val="Normal"/>
    <w:rsid w:val="00CC6DDE"/>
    <w:pPr>
      <w:autoSpaceDE w:val="0"/>
      <w:autoSpaceDN w:val="0"/>
      <w:adjustRightInd w:val="0"/>
      <w:spacing w:after="0" w:line="241" w:lineRule="atLeast"/>
    </w:pPr>
    <w:rPr>
      <w:rFonts w:ascii="Agilita LT Pro" w:eastAsia="Times New Roman" w:hAnsi="Agilita LT Pro" w:cs="Times New Roman"/>
      <w:sz w:val="24"/>
      <w:szCs w:val="24"/>
      <w:lang w:val="en-US"/>
    </w:rPr>
  </w:style>
  <w:style w:type="paragraph" w:styleId="NormalWeb">
    <w:name w:val="Normal (Web)"/>
    <w:basedOn w:val="Normal"/>
    <w:uiPriority w:val="99"/>
    <w:semiHidden/>
    <w:unhideWhenUsed/>
    <w:rsid w:val="001B64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apple-converted-space">
    <w:name w:val="apple-converted-space"/>
    <w:basedOn w:val="DefaultParagraphFont"/>
    <w:rsid w:val="001B6462"/>
  </w:style>
  <w:style w:type="paragraph" w:styleId="ListParagraph">
    <w:name w:val="List Paragraph"/>
    <w:basedOn w:val="Normal"/>
    <w:uiPriority w:val="34"/>
    <w:qFormat/>
    <w:rsid w:val="001B6462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533DA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C67A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182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93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73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s://northernnetworking-web.ungerboeck.com/mbd/mbd_p5_profile_editor_list.aspx?oc=10&amp;cc=NAPICU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DBD1E587C39AD4C88D2074E9E11FD05" ma:contentTypeVersion="11" ma:contentTypeDescription="Create a new document." ma:contentTypeScope="" ma:versionID="f5fafc36cec13e37c3ec0cfe3afffff0">
  <xsd:schema xmlns:xsd="http://www.w3.org/2001/XMLSchema" xmlns:xs="http://www.w3.org/2001/XMLSchema" xmlns:p="http://schemas.microsoft.com/office/2006/metadata/properties" xmlns:ns2="a495d8bd-c989-472e-92f1-b4800e538ab6" targetNamespace="http://schemas.microsoft.com/office/2006/metadata/properties" ma:root="true" ma:fieldsID="1d5b58389a27fba34627ccaa8e149588" ns2:_="">
    <xsd:import namespace="a495d8bd-c989-472e-92f1-b4800e538a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95d8bd-c989-472e-92f1-b4800e538a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4F83C7D-87C2-47A2-9950-5FDF515B90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95d8bd-c989-472e-92f1-b4800e538a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48F63DF-DAC1-4B0A-AC76-4634B70F963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AD87450-6ABF-46B3-A680-0B6845E9F4A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91</Words>
  <Characters>166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tasha</dc:creator>
  <cp:lastModifiedBy>Gail Massey</cp:lastModifiedBy>
  <cp:revision>10</cp:revision>
  <cp:lastPrinted>2019-12-03T15:25:00Z</cp:lastPrinted>
  <dcterms:created xsi:type="dcterms:W3CDTF">2019-12-03T16:04:00Z</dcterms:created>
  <dcterms:modified xsi:type="dcterms:W3CDTF">2022-03-24T1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DBD1E587C39AD4C88D2074E9E11FD05</vt:lpwstr>
  </property>
</Properties>
</file>